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CAD72" w14:textId="10F47E89" w:rsidR="009011C5" w:rsidRPr="00282415" w:rsidRDefault="009011C5" w:rsidP="00392D8E">
      <w:pPr>
        <w:pStyle w:val="Date"/>
        <w:suppressAutoHyphens/>
        <w:rPr>
          <w:lang w:val="en-GB"/>
        </w:rPr>
      </w:pPr>
      <w:r w:rsidRPr="00282415">
        <w:rPr>
          <w:lang w:val="en-GB"/>
        </w:rPr>
        <w:t xml:space="preserve">Neuchâtel, </w:t>
      </w:r>
      <w:r w:rsidR="00F96F27">
        <w:rPr>
          <w:lang w:val="en-GB"/>
        </w:rPr>
        <w:t>22</w:t>
      </w:r>
      <w:r w:rsidR="00B40195" w:rsidRPr="00282415">
        <w:rPr>
          <w:lang w:val="en-GB"/>
        </w:rPr>
        <w:t>/</w:t>
      </w:r>
      <w:r w:rsidR="00F96F27">
        <w:rPr>
          <w:lang w:val="en-GB"/>
        </w:rPr>
        <w:t>11</w:t>
      </w:r>
      <w:r w:rsidR="00B40195" w:rsidRPr="00282415">
        <w:rPr>
          <w:lang w:val="en-GB"/>
        </w:rPr>
        <w:t>/2019</w:t>
      </w:r>
    </w:p>
    <w:p w14:paraId="0616D658" w14:textId="77777777" w:rsidR="009011C5" w:rsidRPr="00282415" w:rsidRDefault="009011C5" w:rsidP="00392D8E">
      <w:pPr>
        <w:pStyle w:val="Date"/>
        <w:suppressAutoHyphens/>
        <w:rPr>
          <w:rFonts w:cs="Arial"/>
          <w:lang w:val="en-GB"/>
        </w:rPr>
      </w:pPr>
    </w:p>
    <w:p w14:paraId="3529AA96" w14:textId="77777777" w:rsidR="009011C5" w:rsidRPr="00282415" w:rsidRDefault="009011C5" w:rsidP="00392D8E">
      <w:pPr>
        <w:pStyle w:val="Date"/>
        <w:suppressAutoHyphens/>
        <w:rPr>
          <w:rFonts w:cs="Arial"/>
          <w:lang w:val="en-GB"/>
        </w:rPr>
      </w:pPr>
    </w:p>
    <w:p w14:paraId="1A821450" w14:textId="77777777" w:rsidR="009011C5" w:rsidRPr="00282415" w:rsidRDefault="009011C5" w:rsidP="00392D8E">
      <w:pPr>
        <w:pStyle w:val="Date"/>
        <w:suppressAutoHyphens/>
        <w:rPr>
          <w:rFonts w:cs="Arial"/>
          <w:lang w:val="en-GB"/>
        </w:rPr>
      </w:pPr>
    </w:p>
    <w:p w14:paraId="0B51F00C" w14:textId="77777777" w:rsidR="009011C5" w:rsidRPr="00282415" w:rsidRDefault="009011C5" w:rsidP="00392D8E">
      <w:pPr>
        <w:pStyle w:val="Date"/>
        <w:suppressAutoHyphens/>
        <w:ind w:left="0"/>
        <w:rPr>
          <w:rFonts w:cs="Arial"/>
          <w:lang w:val="en-GB"/>
        </w:rPr>
      </w:pPr>
    </w:p>
    <w:p w14:paraId="072C9DCA" w14:textId="63054BEB" w:rsidR="009011C5" w:rsidRPr="00282415" w:rsidRDefault="00B40195" w:rsidP="00392D8E">
      <w:pPr>
        <w:pStyle w:val="Date"/>
        <w:suppressAutoHyphens/>
        <w:rPr>
          <w:rFonts w:cs="Arial"/>
          <w:lang w:val="en-GB"/>
        </w:rPr>
      </w:pPr>
      <w:proofErr w:type="spellStart"/>
      <w:r w:rsidRPr="00282415">
        <w:rPr>
          <w:rFonts w:cs="Arial"/>
          <w:lang w:val="en-GB"/>
        </w:rPr>
        <w:t>Dr.</w:t>
      </w:r>
      <w:proofErr w:type="spellEnd"/>
      <w:r w:rsidR="00DB599F">
        <w:rPr>
          <w:rFonts w:cs="Arial"/>
          <w:lang w:val="en-GB"/>
        </w:rPr>
        <w:t xml:space="preserve"> </w:t>
      </w:r>
      <w:r w:rsidRPr="00282415">
        <w:rPr>
          <w:rFonts w:cs="Arial"/>
          <w:lang w:val="en-GB"/>
        </w:rPr>
        <w:t>Stephanie Ray Weldon</w:t>
      </w:r>
    </w:p>
    <w:p w14:paraId="102DFF3A" w14:textId="73B3BA8D" w:rsidR="009011C5" w:rsidRPr="00282415" w:rsidRDefault="00B40195" w:rsidP="00392D8E">
      <w:pPr>
        <w:pStyle w:val="Date"/>
        <w:suppressAutoHyphens/>
        <w:rPr>
          <w:rFonts w:cs="Arial"/>
          <w:lang w:val="en-GB"/>
        </w:rPr>
      </w:pPr>
      <w:r w:rsidRPr="00282415">
        <w:rPr>
          <w:rFonts w:cs="Arial"/>
          <w:lang w:val="en-GB"/>
        </w:rPr>
        <w:t>Science editor</w:t>
      </w:r>
      <w:r w:rsidR="009011C5" w:rsidRPr="00282415">
        <w:rPr>
          <w:rFonts w:cs="Arial"/>
          <w:lang w:val="en-GB"/>
        </w:rPr>
        <w:t xml:space="preserve"> </w:t>
      </w:r>
    </w:p>
    <w:p w14:paraId="4FA50260" w14:textId="01126A91" w:rsidR="009011C5" w:rsidRPr="00282415" w:rsidRDefault="00B40195" w:rsidP="00392D8E">
      <w:pPr>
        <w:pStyle w:val="Date"/>
        <w:suppressAutoHyphens/>
        <w:rPr>
          <w:rFonts w:cs="Arial"/>
          <w:lang w:val="en-GB"/>
        </w:rPr>
      </w:pPr>
      <w:proofErr w:type="spellStart"/>
      <w:r w:rsidRPr="00282415">
        <w:rPr>
          <w:rFonts w:cs="Arial"/>
          <w:lang w:val="en-GB"/>
        </w:rPr>
        <w:t>JoVE</w:t>
      </w:r>
      <w:proofErr w:type="spellEnd"/>
    </w:p>
    <w:p w14:paraId="08590075" w14:textId="17CBB5F4" w:rsidR="009011C5" w:rsidRDefault="009011C5" w:rsidP="00392D8E">
      <w:pPr>
        <w:suppressAutoHyphens/>
        <w:autoSpaceDE w:val="0"/>
        <w:autoSpaceDN w:val="0"/>
        <w:adjustRightInd w:val="0"/>
        <w:spacing w:after="0"/>
        <w:rPr>
          <w:rFonts w:cs="Arial"/>
          <w:lang w:val="en-GB"/>
        </w:rPr>
      </w:pPr>
    </w:p>
    <w:p w14:paraId="7D100676" w14:textId="77777777" w:rsidR="00DB599F" w:rsidRPr="00282415" w:rsidRDefault="00DB599F" w:rsidP="00392D8E">
      <w:pPr>
        <w:suppressAutoHyphens/>
        <w:autoSpaceDE w:val="0"/>
        <w:autoSpaceDN w:val="0"/>
        <w:adjustRightInd w:val="0"/>
        <w:spacing w:after="0"/>
        <w:rPr>
          <w:rFonts w:cs="Arial"/>
          <w:lang w:val="en-GB"/>
        </w:rPr>
      </w:pPr>
    </w:p>
    <w:p w14:paraId="59734B57" w14:textId="77777777" w:rsidR="009011C5" w:rsidRPr="00282415" w:rsidRDefault="009011C5" w:rsidP="00392D8E">
      <w:pPr>
        <w:suppressAutoHyphens/>
        <w:autoSpaceDE w:val="0"/>
        <w:autoSpaceDN w:val="0"/>
        <w:adjustRightInd w:val="0"/>
        <w:spacing w:after="0"/>
        <w:rPr>
          <w:rFonts w:cs="Arial"/>
          <w:lang w:val="en-GB"/>
        </w:rPr>
      </w:pPr>
    </w:p>
    <w:p w14:paraId="371E2358" w14:textId="1556AB0A" w:rsidR="009011C5" w:rsidRPr="00282415" w:rsidRDefault="00282415" w:rsidP="00392D8E">
      <w:pPr>
        <w:suppressAutoHyphens/>
        <w:autoSpaceDE w:val="0"/>
        <w:autoSpaceDN w:val="0"/>
        <w:adjustRightInd w:val="0"/>
        <w:spacing w:after="0"/>
        <w:rPr>
          <w:rFonts w:cs="Arial"/>
          <w:b/>
          <w:lang w:val="en-GB"/>
        </w:rPr>
      </w:pPr>
      <w:r w:rsidRPr="00282415">
        <w:rPr>
          <w:rFonts w:cs="Arial"/>
          <w:b/>
          <w:lang w:val="en-GB"/>
        </w:rPr>
        <w:t>Subje</w:t>
      </w:r>
      <w:r w:rsidR="005B7B9D">
        <w:rPr>
          <w:rFonts w:cs="Arial"/>
          <w:b/>
          <w:lang w:val="en-GB"/>
        </w:rPr>
        <w:t>c</w:t>
      </w:r>
      <w:r w:rsidRPr="00282415">
        <w:rPr>
          <w:rFonts w:cs="Arial"/>
          <w:b/>
          <w:lang w:val="en-GB"/>
        </w:rPr>
        <w:t xml:space="preserve">t: </w:t>
      </w:r>
      <w:r w:rsidR="005B7B9D">
        <w:rPr>
          <w:rFonts w:cs="Arial"/>
          <w:b/>
          <w:lang w:val="en-GB"/>
        </w:rPr>
        <w:t>Re-s</w:t>
      </w:r>
      <w:r w:rsidRPr="00282415">
        <w:rPr>
          <w:rFonts w:cs="Arial"/>
          <w:b/>
          <w:lang w:val="en-GB"/>
        </w:rPr>
        <w:t xml:space="preserve">ubmission of </w:t>
      </w:r>
      <w:proofErr w:type="spellStart"/>
      <w:r w:rsidRPr="00282415">
        <w:rPr>
          <w:rFonts w:cs="Arial"/>
          <w:b/>
          <w:lang w:val="en-GB"/>
        </w:rPr>
        <w:t>Thel</w:t>
      </w:r>
      <w:r w:rsidR="005B7B9D">
        <w:rPr>
          <w:rFonts w:cs="Arial"/>
          <w:b/>
          <w:lang w:val="en-GB"/>
        </w:rPr>
        <w:t>l</w:t>
      </w:r>
      <w:r w:rsidRPr="00282415">
        <w:rPr>
          <w:rFonts w:cs="Arial"/>
          <w:b/>
          <w:lang w:val="en-GB"/>
        </w:rPr>
        <w:t>mann</w:t>
      </w:r>
      <w:proofErr w:type="spellEnd"/>
      <w:r w:rsidRPr="00282415">
        <w:rPr>
          <w:rFonts w:cs="Arial"/>
          <w:b/>
          <w:lang w:val="en-GB"/>
        </w:rPr>
        <w:t xml:space="preserve"> </w:t>
      </w:r>
      <w:r w:rsidRPr="00282415">
        <w:rPr>
          <w:rFonts w:cs="Arial"/>
          <w:b/>
          <w:i/>
          <w:iCs/>
          <w:lang w:val="en-GB"/>
        </w:rPr>
        <w:t>et al.,</w:t>
      </w:r>
    </w:p>
    <w:p w14:paraId="1A3EBF89" w14:textId="77777777" w:rsidR="009011C5" w:rsidRPr="00282415" w:rsidRDefault="009011C5" w:rsidP="00392D8E">
      <w:pPr>
        <w:suppressAutoHyphens/>
        <w:autoSpaceDE w:val="0"/>
        <w:autoSpaceDN w:val="0"/>
        <w:adjustRightInd w:val="0"/>
        <w:spacing w:after="0"/>
        <w:rPr>
          <w:rFonts w:cs="Arial"/>
          <w:lang w:val="en-GB"/>
        </w:rPr>
      </w:pPr>
    </w:p>
    <w:p w14:paraId="50EC4E9E" w14:textId="77777777" w:rsidR="006308AB" w:rsidRDefault="006308AB" w:rsidP="00392D8E">
      <w:pPr>
        <w:suppressAutoHyphens/>
        <w:autoSpaceDE w:val="0"/>
        <w:autoSpaceDN w:val="0"/>
        <w:adjustRightInd w:val="0"/>
        <w:spacing w:after="0"/>
        <w:rPr>
          <w:rFonts w:cs="Arial"/>
          <w:lang w:val="en-GB"/>
        </w:rPr>
      </w:pPr>
    </w:p>
    <w:p w14:paraId="15CBF017" w14:textId="77777777" w:rsidR="006308AB" w:rsidRDefault="006308AB" w:rsidP="00392D8E">
      <w:pPr>
        <w:suppressAutoHyphens/>
        <w:autoSpaceDE w:val="0"/>
        <w:autoSpaceDN w:val="0"/>
        <w:adjustRightInd w:val="0"/>
        <w:spacing w:after="0"/>
        <w:rPr>
          <w:rFonts w:cs="Arial"/>
          <w:lang w:val="en-GB"/>
        </w:rPr>
      </w:pPr>
    </w:p>
    <w:p w14:paraId="171BECE9" w14:textId="77777777" w:rsidR="006308AB" w:rsidRDefault="006308AB" w:rsidP="00392D8E">
      <w:pPr>
        <w:suppressAutoHyphens/>
        <w:autoSpaceDE w:val="0"/>
        <w:autoSpaceDN w:val="0"/>
        <w:adjustRightInd w:val="0"/>
        <w:spacing w:after="0"/>
        <w:rPr>
          <w:rFonts w:cs="Arial"/>
          <w:lang w:val="en-GB"/>
        </w:rPr>
      </w:pPr>
    </w:p>
    <w:p w14:paraId="63F15DCF" w14:textId="77777777" w:rsidR="006308AB" w:rsidRDefault="006308AB" w:rsidP="00392D8E">
      <w:pPr>
        <w:suppressAutoHyphens/>
        <w:autoSpaceDE w:val="0"/>
        <w:autoSpaceDN w:val="0"/>
        <w:adjustRightInd w:val="0"/>
        <w:spacing w:after="0"/>
        <w:rPr>
          <w:rFonts w:cs="Arial"/>
          <w:lang w:val="en-GB"/>
        </w:rPr>
      </w:pPr>
    </w:p>
    <w:p w14:paraId="7446B911" w14:textId="255C6091" w:rsidR="009011C5" w:rsidRPr="00282415" w:rsidRDefault="00282415" w:rsidP="00392D8E">
      <w:pPr>
        <w:suppressAutoHyphens/>
        <w:autoSpaceDE w:val="0"/>
        <w:autoSpaceDN w:val="0"/>
        <w:adjustRightInd w:val="0"/>
        <w:spacing w:after="0"/>
        <w:rPr>
          <w:rFonts w:cs="Arial"/>
          <w:lang w:val="en-GB"/>
        </w:rPr>
      </w:pPr>
      <w:r w:rsidRPr="00282415">
        <w:rPr>
          <w:rFonts w:cs="Arial"/>
          <w:lang w:val="en-GB"/>
        </w:rPr>
        <w:t xml:space="preserve">Dear </w:t>
      </w:r>
      <w:proofErr w:type="spellStart"/>
      <w:r w:rsidRPr="00282415">
        <w:rPr>
          <w:rFonts w:cs="Arial"/>
          <w:lang w:val="en-GB"/>
        </w:rPr>
        <w:t>Dr.</w:t>
      </w:r>
      <w:proofErr w:type="spellEnd"/>
      <w:r w:rsidRPr="00282415">
        <w:rPr>
          <w:rFonts w:cs="Arial"/>
          <w:lang w:val="en-GB"/>
        </w:rPr>
        <w:t xml:space="preserve"> Weldon</w:t>
      </w:r>
      <w:r w:rsidR="001F64BD" w:rsidRPr="00282415">
        <w:rPr>
          <w:rFonts w:cs="Arial"/>
          <w:lang w:val="en-GB"/>
        </w:rPr>
        <w:t>,</w:t>
      </w:r>
    </w:p>
    <w:p w14:paraId="14904DE6" w14:textId="77777777" w:rsidR="00282415" w:rsidRDefault="00282415" w:rsidP="00392D8E">
      <w:pPr>
        <w:suppressAutoHyphens/>
        <w:spacing w:after="0"/>
        <w:rPr>
          <w:noProof/>
          <w:lang w:val="en-GB"/>
        </w:rPr>
      </w:pPr>
    </w:p>
    <w:p w14:paraId="6C688AAB" w14:textId="7FFE3638" w:rsidR="006308AB" w:rsidRDefault="006308AB" w:rsidP="00392D8E">
      <w:pPr>
        <w:suppressAutoHyphens/>
        <w:spacing w:after="0"/>
        <w:rPr>
          <w:noProof/>
          <w:lang w:val="en-GB"/>
        </w:rPr>
      </w:pPr>
      <w:r>
        <w:rPr>
          <w:noProof/>
          <w:lang w:val="en-GB"/>
        </w:rPr>
        <w:t>We want to thank you and the unanominous reviewers for constructive feedback on our JoVe manuscript</w:t>
      </w:r>
      <w:r w:rsidR="0066781C" w:rsidRPr="00282415">
        <w:rPr>
          <w:noProof/>
          <w:lang w:val="de-CH" w:eastAsia="de-CH"/>
        </w:rPr>
        <mc:AlternateContent>
          <mc:Choice Requires="wps">
            <w:drawing>
              <wp:anchor distT="0" distB="0" distL="114300" distR="114300" simplePos="0" relativeHeight="251658240" behindDoc="0" locked="1" layoutInCell="1" allowOverlap="1" wp14:anchorId="7162BBAA" wp14:editId="73C66536">
                <wp:simplePos x="0" y="0"/>
                <wp:positionH relativeFrom="page">
                  <wp:posOffset>93345</wp:posOffset>
                </wp:positionH>
                <wp:positionV relativeFrom="paragraph">
                  <wp:posOffset>-17780</wp:posOffset>
                </wp:positionV>
                <wp:extent cx="1681480" cy="697865"/>
                <wp:effectExtent l="0" t="127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1480" cy="6978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1B82BF" w14:textId="766CF83A" w:rsidR="00D53B12" w:rsidRPr="008724AE" w:rsidRDefault="00D53B12" w:rsidP="00535401">
                            <w:pPr>
                              <w:pStyle w:val="Expditeurpieddepage"/>
                            </w:pPr>
                            <w:r>
                              <w:t>Joop</w:t>
                            </w:r>
                            <w:r w:rsidRPr="008724AE">
                              <w:t xml:space="preserve"> </w:t>
                            </w:r>
                            <w:r>
                              <w:t>Vermeer</w:t>
                            </w:r>
                          </w:p>
                          <w:p w14:paraId="4173AE5B" w14:textId="4B592D51" w:rsidR="00D53B12" w:rsidRPr="008724AE" w:rsidRDefault="00D53B12" w:rsidP="00535401">
                            <w:pPr>
                              <w:pStyle w:val="Expditeurpieddepage"/>
                            </w:pPr>
                            <w:r>
                              <w:t>Professor</w:t>
                            </w:r>
                          </w:p>
                          <w:p w14:paraId="0DF4B227" w14:textId="4F068EA9" w:rsidR="00D53B12" w:rsidRDefault="00D53B12" w:rsidP="00535401">
                            <w:pPr>
                              <w:pStyle w:val="Expditeurpieddepage"/>
                            </w:pPr>
                            <w:r>
                              <w:t>Joop.Vermeer@unine.ch</w:t>
                            </w:r>
                          </w:p>
                          <w:p w14:paraId="6F88A6B4" w14:textId="77777777" w:rsidR="00D53B12" w:rsidRPr="00B40195" w:rsidRDefault="00D53B12" w:rsidP="00B40195">
                            <w:pPr>
                              <w:pStyle w:val="Expditeurpieddepage"/>
                              <w:rPr>
                                <w:lang w:val="en-US"/>
                              </w:rPr>
                            </w:pPr>
                            <w:r>
                              <w:t xml:space="preserve">Tél : +41 </w:t>
                            </w:r>
                            <w:r w:rsidRPr="00B40195">
                              <w:rPr>
                                <w:lang w:val="en-US"/>
                              </w:rPr>
                              <w:t>32 718 2217</w:t>
                            </w:r>
                          </w:p>
                          <w:p w14:paraId="7F633484" w14:textId="38C83266" w:rsidR="00D53B12" w:rsidRPr="008724AE" w:rsidRDefault="00D53B12" w:rsidP="00A10AEA">
                            <w:pPr>
                              <w:pStyle w:val="Expditeurpieddepag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62BBAA" id="_x0000_t202" coordsize="21600,21600" o:spt="202" path="m,l,21600r21600,l21600,xe">
                <v:stroke joinstyle="miter"/>
                <v:path gradientshapeok="t" o:connecttype="rect"/>
              </v:shapetype>
              <v:shape id="Text Box 3" o:spid="_x0000_s1026" type="#_x0000_t202" style="position:absolute;left:0;text-align:left;margin-left:7.35pt;margin-top:-1.4pt;width:132.4pt;height:54.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" stroked="f">
                <v:textbox>
                  <w:txbxContent>
                    <w:p w14:paraId="331B82BF" w14:textId="766CF83A" w:rsidR="00D53B12" w:rsidRPr="008724AE" w:rsidRDefault="00D53B12" w:rsidP="00535401">
                      <w:pPr>
                        <w:pStyle w:val="Expditeurpieddepage"/>
                      </w:pPr>
                      <w:r>
                        <w:t>Joop</w:t>
                      </w:r>
                      <w:r w:rsidRPr="008724AE">
                        <w:t xml:space="preserve"> </w:t>
                      </w:r>
                      <w:r>
                        <w:t>Vermeer</w:t>
                      </w:r>
                    </w:p>
                    <w:p w14:paraId="4173AE5B" w14:textId="4B592D51" w:rsidR="00D53B12" w:rsidRPr="008724AE" w:rsidRDefault="00D53B12" w:rsidP="00535401">
                      <w:pPr>
                        <w:pStyle w:val="Expditeurpieddepage"/>
                      </w:pPr>
                      <w:r>
                        <w:t>Professor</w:t>
                      </w:r>
                    </w:p>
                    <w:p w14:paraId="0DF4B227" w14:textId="4F068EA9" w:rsidR="00D53B12" w:rsidRDefault="00D53B12" w:rsidP="00535401">
                      <w:pPr>
                        <w:pStyle w:val="Expditeurpieddepage"/>
                      </w:pPr>
                      <w:r>
                        <w:t>Joop.Vermeer@unine.ch</w:t>
                      </w:r>
                    </w:p>
                    <w:p w14:paraId="6F88A6B4" w14:textId="77777777" w:rsidR="00D53B12" w:rsidRPr="00B40195" w:rsidRDefault="00D53B12" w:rsidP="00B40195">
                      <w:pPr>
                        <w:pStyle w:val="Expditeurpieddepage"/>
                        <w:rPr>
                          <w:lang w:val="en-US"/>
                        </w:rPr>
                      </w:pPr>
                      <w:r>
                        <w:t xml:space="preserve">Tél : +41 </w:t>
                      </w:r>
                      <w:r w:rsidRPr="00B40195">
                        <w:rPr>
                          <w:lang w:val="en-US"/>
                        </w:rPr>
                        <w:t>32 718 2217</w:t>
                      </w:r>
                    </w:p>
                    <w:p w14:paraId="7F633484" w14:textId="38C83266" w:rsidR="00D53B12" w:rsidRPr="008724AE" w:rsidRDefault="00D53B12" w:rsidP="00A10AEA">
                      <w:pPr>
                        <w:pStyle w:val="Expditeurpieddepage"/>
                      </w:pPr>
                    </w:p>
                  </w:txbxContent>
                </v:textbox>
                <w10:wrap anchorx="page"/>
                <w10:anchorlock/>
              </v:shape>
            </w:pict>
          </mc:Fallback>
        </mc:AlternateContent>
      </w:r>
      <w:r>
        <w:rPr>
          <w:noProof/>
          <w:lang w:val="en-GB"/>
        </w:rPr>
        <w:t xml:space="preserve">: </w:t>
      </w:r>
      <w:r w:rsidR="00282415" w:rsidRPr="00282415">
        <w:rPr>
          <w:noProof/>
          <w:lang w:val="en-GB"/>
        </w:rPr>
        <w:t xml:space="preserve">“Translating ribosome affinity purification (TRAP) to sort out </w:t>
      </w:r>
      <w:r w:rsidR="00282415" w:rsidRPr="00282415">
        <w:rPr>
          <w:i/>
          <w:iCs/>
          <w:noProof/>
          <w:lang w:val="en-GB"/>
        </w:rPr>
        <w:t>Arabidopsis thaliana</w:t>
      </w:r>
      <w:r w:rsidR="00282415" w:rsidRPr="00282415">
        <w:rPr>
          <w:noProof/>
          <w:lang w:val="en-GB"/>
        </w:rPr>
        <w:t xml:space="preserve"> root development at a cell type-specific scale”</w:t>
      </w:r>
      <w:r>
        <w:rPr>
          <w:noProof/>
          <w:lang w:val="en-GB"/>
        </w:rPr>
        <w:t>.</w:t>
      </w:r>
      <w:r w:rsidR="00282415" w:rsidRPr="00282415">
        <w:rPr>
          <w:noProof/>
          <w:lang w:val="en-GB"/>
        </w:rPr>
        <w:t xml:space="preserve"> </w:t>
      </w:r>
    </w:p>
    <w:p w14:paraId="5672F043" w14:textId="5357A0C0" w:rsidR="006308AB" w:rsidRDefault="006308AB" w:rsidP="00392D8E">
      <w:pPr>
        <w:suppressAutoHyphens/>
        <w:spacing w:after="0"/>
        <w:rPr>
          <w:noProof/>
          <w:lang w:val="en-GB"/>
        </w:rPr>
      </w:pPr>
    </w:p>
    <w:p w14:paraId="63BEC129" w14:textId="77777777" w:rsidR="006308AB" w:rsidRDefault="006308AB" w:rsidP="00392D8E">
      <w:pPr>
        <w:suppressAutoHyphens/>
        <w:spacing w:after="0"/>
        <w:rPr>
          <w:noProof/>
          <w:lang w:val="en-GB"/>
        </w:rPr>
      </w:pPr>
    </w:p>
    <w:p w14:paraId="40DE5D2F" w14:textId="6D5C367B" w:rsidR="00282415" w:rsidRDefault="006308AB" w:rsidP="00392D8E">
      <w:pPr>
        <w:suppressAutoHyphens/>
        <w:spacing w:after="0"/>
        <w:rPr>
          <w:noProof/>
          <w:lang w:val="en-GB"/>
        </w:rPr>
      </w:pPr>
      <w:r>
        <w:rPr>
          <w:noProof/>
          <w:lang w:val="en-GB"/>
        </w:rPr>
        <w:t xml:space="preserve">Below this letter you will find our detailed responses to all the comments that were raised in the review process. We believe that this has significantly improved the manuscript and we hope you agree </w:t>
      </w:r>
      <w:r w:rsidR="005E4B31">
        <w:rPr>
          <w:noProof/>
          <w:lang w:val="en-GB"/>
        </w:rPr>
        <w:t>to</w:t>
      </w:r>
      <w:r>
        <w:rPr>
          <w:noProof/>
          <w:lang w:val="en-GB"/>
        </w:rPr>
        <w:t xml:space="preserve"> consider the new version  for publication.</w:t>
      </w:r>
    </w:p>
    <w:p w14:paraId="6A7B2522" w14:textId="114C85D0" w:rsidR="006308AB" w:rsidRDefault="006308AB" w:rsidP="00392D8E">
      <w:pPr>
        <w:suppressAutoHyphens/>
        <w:spacing w:after="0"/>
        <w:rPr>
          <w:noProof/>
          <w:lang w:val="en-GB"/>
        </w:rPr>
      </w:pPr>
    </w:p>
    <w:p w14:paraId="3FB624B9" w14:textId="77777777" w:rsidR="006308AB" w:rsidRDefault="006308AB" w:rsidP="00392D8E">
      <w:pPr>
        <w:suppressAutoHyphens/>
        <w:spacing w:after="0"/>
        <w:rPr>
          <w:noProof/>
          <w:lang w:val="en-GB"/>
        </w:rPr>
      </w:pPr>
    </w:p>
    <w:p w14:paraId="45D4B36C" w14:textId="567528C9" w:rsidR="002823E9" w:rsidRPr="00282415" w:rsidRDefault="00282415" w:rsidP="00392D8E">
      <w:pPr>
        <w:suppressAutoHyphens/>
        <w:spacing w:after="0"/>
        <w:rPr>
          <w:lang w:val="en-GB"/>
        </w:rPr>
      </w:pPr>
      <w:r w:rsidRPr="00282415">
        <w:rPr>
          <w:lang w:val="en-GB"/>
        </w:rPr>
        <w:t>The enclosed manuscript is not under consideration for publication in any other journal or book; its submission for publication has been approved by all authors and our institution</w:t>
      </w:r>
      <w:r w:rsidR="005E4B31">
        <w:rPr>
          <w:lang w:val="en-GB"/>
        </w:rPr>
        <w:t>.</w:t>
      </w:r>
      <w:r w:rsidRPr="00282415">
        <w:rPr>
          <w:lang w:val="en-GB"/>
        </w:rPr>
        <w:t xml:space="preserve"> </w:t>
      </w:r>
      <w:r w:rsidR="005E4B31">
        <w:rPr>
          <w:lang w:val="en-GB"/>
        </w:rPr>
        <w:t>A</w:t>
      </w:r>
      <w:r w:rsidRPr="00282415">
        <w:rPr>
          <w:lang w:val="en-GB"/>
        </w:rPr>
        <w:t xml:space="preserve">ll persons entitled to authorship have been so named. We also assert that all authors have seen and agreed to </w:t>
      </w:r>
      <w:r w:rsidRPr="00282415">
        <w:rPr>
          <w:rFonts w:cs="Times"/>
          <w:lang w:val="en-GB"/>
        </w:rPr>
        <w:t>the</w:t>
      </w:r>
      <w:r w:rsidRPr="00282415">
        <w:rPr>
          <w:lang w:val="en-GB"/>
        </w:rPr>
        <w:t xml:space="preserve"> submitted version of the manuscript.</w:t>
      </w:r>
    </w:p>
    <w:p w14:paraId="589348FA" w14:textId="77777777" w:rsidR="00282415" w:rsidRPr="00282415" w:rsidRDefault="00282415" w:rsidP="00392D8E">
      <w:pPr>
        <w:suppressAutoHyphens/>
        <w:spacing w:after="0"/>
        <w:rPr>
          <w:lang w:val="en-GB"/>
        </w:rPr>
      </w:pPr>
      <w:r w:rsidRPr="00282415">
        <w:rPr>
          <w:lang w:val="en-GB"/>
        </w:rPr>
        <w:t>We thank you for your consideration of the manuscript and look forward to hearing from you.</w:t>
      </w:r>
    </w:p>
    <w:p w14:paraId="160605EC" w14:textId="77777777" w:rsidR="00282415" w:rsidRDefault="00282415" w:rsidP="00392D8E">
      <w:pPr>
        <w:suppressAutoHyphens/>
        <w:spacing w:after="0"/>
        <w:rPr>
          <w:lang w:val="en-GB"/>
        </w:rPr>
      </w:pPr>
    </w:p>
    <w:p w14:paraId="5BE05BCF" w14:textId="67AA941D" w:rsidR="005B7B9D" w:rsidRDefault="005B7B9D" w:rsidP="00392D8E">
      <w:pPr>
        <w:suppressAutoHyphens/>
        <w:spacing w:after="0"/>
        <w:rPr>
          <w:lang w:val="en-GB"/>
        </w:rPr>
      </w:pPr>
      <w:r>
        <w:rPr>
          <w:lang w:val="en-GB"/>
        </w:rPr>
        <w:t>On behalf of all authors,</w:t>
      </w:r>
    </w:p>
    <w:p w14:paraId="5CFC6C0B" w14:textId="64B5F7E5" w:rsidR="002823E9" w:rsidRDefault="00282415" w:rsidP="00392D8E">
      <w:pPr>
        <w:suppressAutoHyphens/>
        <w:spacing w:after="0"/>
        <w:rPr>
          <w:lang w:val="en-GB"/>
        </w:rPr>
      </w:pPr>
      <w:r w:rsidRPr="00282415">
        <w:rPr>
          <w:lang w:val="en-GB"/>
        </w:rPr>
        <w:t>Sincerely,</w:t>
      </w:r>
    </w:p>
    <w:p w14:paraId="33F3F3D1" w14:textId="77777777" w:rsidR="005B7B9D" w:rsidRPr="00282415" w:rsidRDefault="005B7B9D" w:rsidP="00392D8E">
      <w:pPr>
        <w:suppressAutoHyphens/>
        <w:spacing w:after="0"/>
        <w:rPr>
          <w:lang w:val="en-GB"/>
        </w:rPr>
      </w:pPr>
    </w:p>
    <w:p w14:paraId="5AC9CDD1" w14:textId="4EC6BF15" w:rsidR="00EF1697" w:rsidRPr="00282415" w:rsidRDefault="00282415" w:rsidP="00392D8E">
      <w:pPr>
        <w:suppressAutoHyphens/>
        <w:autoSpaceDE w:val="0"/>
        <w:autoSpaceDN w:val="0"/>
        <w:adjustRightInd w:val="0"/>
        <w:spacing w:after="0"/>
        <w:rPr>
          <w:rFonts w:cs="Arial"/>
          <w:lang w:val="en-GB"/>
        </w:rPr>
      </w:pPr>
      <w:r>
        <w:rPr>
          <w:b/>
          <w:noProof/>
          <w:lang w:val="de-CH" w:eastAsia="de-CH"/>
        </w:rPr>
        <w:drawing>
          <wp:inline distT="0" distB="0" distL="0" distR="0" wp14:anchorId="399D6C5C" wp14:editId="6752D631">
            <wp:extent cx="1066800" cy="469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gnatureJoop.tif"/>
                    <pic:cNvPicPr/>
                  </pic:nvPicPr>
                  <pic:blipFill>
                    <a:blip r:embed="rId8"/>
                    <a:stretch>
                      <a:fillRect/>
                    </a:stretch>
                  </pic:blipFill>
                  <pic:spPr>
                    <a:xfrm>
                      <a:off x="0" y="0"/>
                      <a:ext cx="1066800" cy="469900"/>
                    </a:xfrm>
                    <a:prstGeom prst="rect">
                      <a:avLst/>
                    </a:prstGeom>
                  </pic:spPr>
                </pic:pic>
              </a:graphicData>
            </a:graphic>
          </wp:inline>
        </w:drawing>
      </w:r>
    </w:p>
    <w:p w14:paraId="42934BA8" w14:textId="57848225" w:rsidR="002E67CA" w:rsidRPr="00154B60" w:rsidRDefault="00282415" w:rsidP="00392D8E">
      <w:pPr>
        <w:pStyle w:val="Date"/>
        <w:suppressAutoHyphens/>
        <w:ind w:left="0"/>
        <w:rPr>
          <w:b/>
          <w:lang w:val="en-GB"/>
        </w:rPr>
      </w:pPr>
      <w:r w:rsidRPr="00282415">
        <w:rPr>
          <w:b/>
          <w:lang w:val="en-GB"/>
        </w:rPr>
        <w:t>Joop Vermeer</w:t>
      </w:r>
      <w:r w:rsidR="00154B60">
        <w:rPr>
          <w:b/>
          <w:lang w:val="en-GB"/>
        </w:rPr>
        <w:t xml:space="preserve"> </w:t>
      </w:r>
    </w:p>
    <w:p w14:paraId="6A529E17" w14:textId="77777777" w:rsidR="006308AB" w:rsidRDefault="006308AB" w:rsidP="00392D8E">
      <w:pPr>
        <w:tabs>
          <w:tab w:val="left" w:pos="5954"/>
        </w:tabs>
        <w:suppressAutoHyphens/>
        <w:spacing w:after="0"/>
        <w:rPr>
          <w:rFonts w:cs="Arial"/>
          <w:b/>
          <w:lang w:val="en-GB"/>
        </w:rPr>
      </w:pPr>
    </w:p>
    <w:p w14:paraId="38D4426E" w14:textId="77777777" w:rsidR="006308AB" w:rsidRDefault="006308AB" w:rsidP="00392D8E">
      <w:pPr>
        <w:tabs>
          <w:tab w:val="left" w:pos="5954"/>
        </w:tabs>
        <w:suppressAutoHyphens/>
        <w:spacing w:after="0"/>
        <w:rPr>
          <w:rFonts w:cs="Arial"/>
          <w:b/>
          <w:lang w:val="en-GB"/>
        </w:rPr>
      </w:pPr>
    </w:p>
    <w:p w14:paraId="5E385B26" w14:textId="77777777" w:rsidR="006308AB" w:rsidRDefault="006308AB" w:rsidP="00392D8E">
      <w:pPr>
        <w:tabs>
          <w:tab w:val="left" w:pos="5954"/>
        </w:tabs>
        <w:suppressAutoHyphens/>
        <w:spacing w:after="0"/>
        <w:rPr>
          <w:rFonts w:cs="Arial"/>
          <w:b/>
          <w:lang w:val="en-GB"/>
        </w:rPr>
      </w:pPr>
    </w:p>
    <w:p w14:paraId="2B6E4390" w14:textId="77777777" w:rsidR="006308AB" w:rsidRDefault="006308AB" w:rsidP="00392D8E">
      <w:pPr>
        <w:tabs>
          <w:tab w:val="left" w:pos="5954"/>
        </w:tabs>
        <w:suppressAutoHyphens/>
        <w:spacing w:after="0"/>
        <w:rPr>
          <w:rFonts w:cs="Arial"/>
          <w:b/>
          <w:lang w:val="en-GB"/>
        </w:rPr>
      </w:pPr>
    </w:p>
    <w:p w14:paraId="108ABF80" w14:textId="77777777" w:rsidR="006308AB" w:rsidRDefault="006308AB" w:rsidP="00392D8E">
      <w:pPr>
        <w:tabs>
          <w:tab w:val="left" w:pos="5954"/>
        </w:tabs>
        <w:suppressAutoHyphens/>
        <w:spacing w:after="0"/>
        <w:rPr>
          <w:rFonts w:cs="Arial"/>
          <w:b/>
          <w:lang w:val="en-GB"/>
        </w:rPr>
      </w:pPr>
    </w:p>
    <w:p w14:paraId="1D4B4611" w14:textId="77777777" w:rsidR="006308AB" w:rsidRDefault="006308AB" w:rsidP="00392D8E">
      <w:pPr>
        <w:tabs>
          <w:tab w:val="left" w:pos="5954"/>
        </w:tabs>
        <w:suppressAutoHyphens/>
        <w:spacing w:after="0"/>
        <w:rPr>
          <w:rFonts w:cs="Arial"/>
          <w:b/>
          <w:lang w:val="en-GB"/>
        </w:rPr>
      </w:pPr>
    </w:p>
    <w:p w14:paraId="7F75B57A" w14:textId="77777777" w:rsidR="006308AB" w:rsidRDefault="006308AB" w:rsidP="00392D8E">
      <w:pPr>
        <w:tabs>
          <w:tab w:val="left" w:pos="5954"/>
        </w:tabs>
        <w:suppressAutoHyphens/>
        <w:spacing w:after="0"/>
        <w:rPr>
          <w:rFonts w:cs="Arial"/>
          <w:b/>
          <w:lang w:val="en-GB"/>
        </w:rPr>
      </w:pPr>
    </w:p>
    <w:p w14:paraId="1BF2D131" w14:textId="77777777" w:rsidR="006308AB" w:rsidRDefault="006308AB" w:rsidP="00392D8E">
      <w:pPr>
        <w:tabs>
          <w:tab w:val="left" w:pos="5954"/>
        </w:tabs>
        <w:suppressAutoHyphens/>
        <w:spacing w:after="0"/>
        <w:rPr>
          <w:rFonts w:cs="Arial"/>
          <w:b/>
          <w:lang w:val="en-GB"/>
        </w:rPr>
      </w:pPr>
    </w:p>
    <w:p w14:paraId="5B45313C" w14:textId="77777777" w:rsidR="006308AB" w:rsidRDefault="006308AB" w:rsidP="00392D8E">
      <w:pPr>
        <w:pStyle w:val="NormalWeb"/>
        <w:suppressAutoHyphens/>
        <w:spacing w:after="0" w:line="240" w:lineRule="auto"/>
        <w:rPr>
          <w:rStyle w:val="Strong"/>
          <w:lang w:val="en-US"/>
        </w:rPr>
      </w:pPr>
    </w:p>
    <w:p w14:paraId="7EC68424" w14:textId="77777777" w:rsidR="006308AB" w:rsidRDefault="006308AB" w:rsidP="00392D8E">
      <w:pPr>
        <w:pStyle w:val="NormalWeb"/>
        <w:suppressAutoHyphens/>
        <w:spacing w:after="0" w:line="240" w:lineRule="auto"/>
        <w:rPr>
          <w:rStyle w:val="Strong"/>
          <w:lang w:val="en-US"/>
        </w:rPr>
      </w:pPr>
    </w:p>
    <w:p w14:paraId="3F9A81F9" w14:textId="77777777" w:rsidR="006308AB" w:rsidRDefault="006308AB" w:rsidP="00392D8E">
      <w:pPr>
        <w:pStyle w:val="NormalWeb"/>
        <w:suppressAutoHyphens/>
        <w:spacing w:after="0" w:line="240" w:lineRule="auto"/>
        <w:rPr>
          <w:rStyle w:val="Strong"/>
          <w:lang w:val="en-US"/>
        </w:rPr>
      </w:pPr>
    </w:p>
    <w:p w14:paraId="1623AAF8" w14:textId="5C74E607" w:rsidR="007A51D8" w:rsidRPr="00D53271" w:rsidRDefault="002E67CA" w:rsidP="00D53271">
      <w:pPr>
        <w:suppressAutoHyphens/>
        <w:spacing w:after="0"/>
        <w:rPr>
          <w:rFonts w:ascii="Times New Roman" w:eastAsia="Times New Roman" w:hAnsi="Times New Roman"/>
          <w:b/>
          <w:bCs/>
          <w:sz w:val="17"/>
          <w:szCs w:val="17"/>
          <w:lang w:val="en-US"/>
        </w:rPr>
      </w:pPr>
      <w:bookmarkStart w:id="0" w:name="_GoBack"/>
      <w:bookmarkEnd w:id="0"/>
      <w:r w:rsidRPr="00282415">
        <w:rPr>
          <w:rFonts w:cs="Arial"/>
          <w:b/>
          <w:lang w:val="en-GB"/>
        </w:rPr>
        <w:tab/>
      </w:r>
    </w:p>
    <w:sectPr w:rsidR="007A51D8" w:rsidRPr="00D53271" w:rsidSect="00D53271">
      <w:headerReference w:type="default" r:id="rId9"/>
      <w:footerReference w:type="even" r:id="rId10"/>
      <w:footerReference w:type="default" r:id="rId11"/>
      <w:headerReference w:type="first" r:id="rId12"/>
      <w:footerReference w:type="first" r:id="rId13"/>
      <w:pgSz w:w="11906" w:h="16838" w:code="9"/>
      <w:pgMar w:top="1985" w:right="1021" w:bottom="1134" w:left="2835" w:header="680"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76DE1" w14:textId="77777777" w:rsidR="008F41C4" w:rsidRDefault="008F41C4" w:rsidP="00F5795A">
      <w:r>
        <w:separator/>
      </w:r>
    </w:p>
  </w:endnote>
  <w:endnote w:type="continuationSeparator" w:id="0">
    <w:p w14:paraId="05DD3727" w14:textId="77777777" w:rsidR="008F41C4" w:rsidRDefault="008F41C4" w:rsidP="00F579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DC712" w14:textId="77777777" w:rsidR="00D53B12" w:rsidRPr="00CE0511" w:rsidRDefault="00D53B12" w:rsidP="00F926CF">
    <w:pPr>
      <w:pStyle w:val="Footer"/>
      <w:tabs>
        <w:tab w:val="clear" w:pos="4536"/>
        <w:tab w:val="clear" w:pos="9072"/>
        <w:tab w:val="right" w:pos="9923"/>
      </w:tabs>
      <w:spacing w:before="240"/>
      <w:ind w:left="142"/>
      <w:rPr>
        <w:rFonts w:cs="Arial"/>
        <w:color w:val="034D7C"/>
        <w:sz w:val="18"/>
        <w:szCs w:val="18"/>
      </w:rPr>
    </w:pPr>
    <w:r>
      <w:rPr>
        <w:rFonts w:cs="Arial"/>
        <w:noProof/>
        <w:color w:val="034D7C"/>
        <w:sz w:val="18"/>
        <w:szCs w:val="18"/>
        <w:lang w:val="de-CH" w:eastAsia="de-CH"/>
      </w:rPr>
      <mc:AlternateContent>
        <mc:Choice Requires="wpg">
          <w:drawing>
            <wp:anchor distT="0" distB="0" distL="114300" distR="114300" simplePos="0" relativeHeight="251666432" behindDoc="0" locked="0" layoutInCell="1" allowOverlap="1" wp14:anchorId="42A7AF30" wp14:editId="35F8A446">
              <wp:simplePos x="0" y="0"/>
              <wp:positionH relativeFrom="column">
                <wp:posOffset>-15240</wp:posOffset>
              </wp:positionH>
              <wp:positionV relativeFrom="paragraph">
                <wp:posOffset>215900</wp:posOffset>
              </wp:positionV>
              <wp:extent cx="6480175" cy="154305"/>
              <wp:effectExtent l="13335" t="6350" r="12065" b="10795"/>
              <wp:wrapNone/>
              <wp:docPr id="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175" cy="154305"/>
                        <a:chOff x="2576" y="1377"/>
                        <a:chExt cx="7039" cy="243"/>
                      </a:xfrm>
                    </wpg:grpSpPr>
                    <wps:wsp>
                      <wps:cNvPr id="6" name="AutoShape 23"/>
                      <wps:cNvCnPr>
                        <a:cxnSpLocks noChangeShapeType="1"/>
                      </wps:cNvCnPr>
                      <wps:spPr bwMode="auto">
                        <a:xfrm>
                          <a:off x="2576" y="1620"/>
                          <a:ext cx="7039" cy="0"/>
                        </a:xfrm>
                        <a:prstGeom prst="straightConnector1">
                          <a:avLst/>
                        </a:prstGeom>
                        <a:noFill/>
                        <a:ln w="9525">
                          <a:solidFill>
                            <a:srgbClr val="004C7D"/>
                          </a:solidFill>
                          <a:round/>
                          <a:headEnd/>
                          <a:tailEnd/>
                        </a:ln>
                        <a:extLst>
                          <a:ext uri="{909E8E84-426E-40DD-AFC4-6F175D3DCCD1}">
                            <a14:hiddenFill xmlns:a14="http://schemas.microsoft.com/office/drawing/2010/main">
                              <a:noFill/>
                            </a14:hiddenFill>
                          </a:ext>
                        </a:extLst>
                      </wps:spPr>
                      <wps:bodyPr/>
                    </wps:wsp>
                    <wps:wsp>
                      <wps:cNvPr id="8" name="AutoShape 24"/>
                      <wps:cNvCnPr>
                        <a:cxnSpLocks noChangeShapeType="1"/>
                      </wps:cNvCnPr>
                      <wps:spPr bwMode="auto">
                        <a:xfrm flipV="1">
                          <a:off x="2576" y="1377"/>
                          <a:ext cx="0" cy="243"/>
                        </a:xfrm>
                        <a:prstGeom prst="straightConnector1">
                          <a:avLst/>
                        </a:prstGeom>
                        <a:noFill/>
                        <a:ln w="9525">
                          <a:solidFill>
                            <a:srgbClr val="004C7D"/>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6AE82C5" id="Group 22" o:spid="_x0000_s1026" style="position:absolute;margin-left:-1.2pt;margin-top:17pt;width:510.25pt;height:12.15pt;z-index:251666432" coordorigin="2576,1377" coordsize="7039,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">
              <v:shapetype id="_x0000_t32" coordsize="21600,21600" o:spt="32" o:oned="t" path="m,l21600,21600e" filled="f">
                <v:path arrowok="t" fillok="f" o:connecttype="none"/>
                <o:lock v:ext="edit" shapetype="t"/>
              </v:shapetype>
              <v:shape id="AutoShape 23" o:spid="_x0000_s1027" type="#_x0000_t32" style="position:absolute;left:2576;top:1620;width:70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" strokecolor="#004c7d"/>
              <v:shape id="AutoShape 24" o:spid="_x0000_s1028" type="#_x0000_t32" style="position:absolute;left:2576;top:1377;width:0;height:2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" strokecolor="#004c7d"/>
            </v:group>
          </w:pict>
        </mc:Fallback>
      </mc:AlternateContent>
    </w:r>
    <w:proofErr w:type="spellStart"/>
    <w:r w:rsidRPr="00CE0511">
      <w:rPr>
        <w:rFonts w:cs="Arial"/>
        <w:color w:val="034D7C"/>
        <w:sz w:val="18"/>
        <w:szCs w:val="18"/>
      </w:rPr>
      <w:t>UniNE</w:t>
    </w:r>
    <w:proofErr w:type="spellEnd"/>
    <w:r w:rsidRPr="00CE0511">
      <w:rPr>
        <w:rFonts w:cs="Arial"/>
        <w:color w:val="034D7C"/>
        <w:sz w:val="18"/>
        <w:szCs w:val="18"/>
      </w:rPr>
      <w:t>, le 13 septembre 2010/</w:t>
    </w:r>
    <w:proofErr w:type="spellStart"/>
    <w:r w:rsidRPr="00CE0511">
      <w:rPr>
        <w:rFonts w:cs="Arial"/>
        <w:color w:val="034D7C"/>
        <w:sz w:val="18"/>
        <w:szCs w:val="18"/>
      </w:rPr>
      <w:t>PhJ</w:t>
    </w:r>
    <w:proofErr w:type="spellEnd"/>
    <w:r w:rsidRPr="00CE0511">
      <w:rPr>
        <w:rFonts w:cs="Arial"/>
        <w:color w:val="034D7C"/>
        <w:sz w:val="18"/>
        <w:szCs w:val="18"/>
      </w:rPr>
      <w:t>/V1</w:t>
    </w:r>
    <w:r w:rsidRPr="00997B97">
      <w:rPr>
        <w:rFonts w:cs="Arial"/>
        <w:sz w:val="20"/>
      </w:rPr>
      <w:tab/>
    </w:r>
    <w:r w:rsidRPr="00CE0511">
      <w:rPr>
        <w:rFonts w:cs="Arial"/>
        <w:color w:val="034D7C"/>
        <w:sz w:val="18"/>
        <w:szCs w:val="18"/>
      </w:rPr>
      <w:t xml:space="preserve">Page </w:t>
    </w:r>
    <w:r w:rsidRPr="00CE0511">
      <w:rPr>
        <w:rFonts w:cs="Arial"/>
        <w:color w:val="034D7C"/>
        <w:sz w:val="18"/>
        <w:szCs w:val="18"/>
      </w:rPr>
      <w:fldChar w:fldCharType="begin"/>
    </w:r>
    <w:r w:rsidRPr="00CE0511">
      <w:rPr>
        <w:rFonts w:cs="Arial"/>
        <w:color w:val="034D7C"/>
        <w:sz w:val="18"/>
        <w:szCs w:val="18"/>
      </w:rPr>
      <w:instrText>PAGE</w:instrText>
    </w:r>
    <w:r w:rsidRPr="00CE0511">
      <w:rPr>
        <w:rFonts w:cs="Arial"/>
        <w:color w:val="034D7C"/>
        <w:sz w:val="18"/>
        <w:szCs w:val="18"/>
      </w:rPr>
      <w:fldChar w:fldCharType="separate"/>
    </w:r>
    <w:r>
      <w:rPr>
        <w:rFonts w:cs="Arial"/>
        <w:noProof/>
        <w:color w:val="034D7C"/>
        <w:sz w:val="18"/>
        <w:szCs w:val="18"/>
      </w:rPr>
      <w:t>2</w:t>
    </w:r>
    <w:r w:rsidRPr="00CE0511">
      <w:rPr>
        <w:rFonts w:cs="Arial"/>
        <w:color w:val="034D7C"/>
        <w:sz w:val="18"/>
        <w:szCs w:val="18"/>
      </w:rPr>
      <w:fldChar w:fldCharType="end"/>
    </w:r>
    <w:r w:rsidRPr="00CE0511">
      <w:rPr>
        <w:rFonts w:cs="Arial"/>
        <w:color w:val="034D7C"/>
        <w:sz w:val="18"/>
        <w:szCs w:val="18"/>
      </w:rPr>
      <w:t xml:space="preserve"> sur </w:t>
    </w:r>
    <w:r w:rsidRPr="00CE0511">
      <w:rPr>
        <w:rFonts w:cs="Arial"/>
        <w:color w:val="034D7C"/>
        <w:sz w:val="18"/>
        <w:szCs w:val="18"/>
      </w:rPr>
      <w:fldChar w:fldCharType="begin"/>
    </w:r>
    <w:r w:rsidRPr="00CE0511">
      <w:rPr>
        <w:rFonts w:cs="Arial"/>
        <w:color w:val="034D7C"/>
        <w:sz w:val="18"/>
        <w:szCs w:val="18"/>
      </w:rPr>
      <w:instrText>NUMPAGES</w:instrText>
    </w:r>
    <w:r w:rsidRPr="00CE0511">
      <w:rPr>
        <w:rFonts w:cs="Arial"/>
        <w:color w:val="034D7C"/>
        <w:sz w:val="18"/>
        <w:szCs w:val="18"/>
      </w:rPr>
      <w:fldChar w:fldCharType="separate"/>
    </w:r>
    <w:r>
      <w:rPr>
        <w:rFonts w:cs="Arial"/>
        <w:noProof/>
        <w:color w:val="034D7C"/>
        <w:sz w:val="18"/>
        <w:szCs w:val="18"/>
      </w:rPr>
      <w:t>2</w:t>
    </w:r>
    <w:r w:rsidRPr="00CE0511">
      <w:rPr>
        <w:rFonts w:cs="Arial"/>
        <w:color w:val="034D7C"/>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108" w:type="dxa"/>
      <w:tblBorders>
        <w:top w:val="none" w:sz="0" w:space="0" w:color="auto"/>
        <w:left w:val="single" w:sz="6" w:space="0" w:color="056734"/>
        <w:bottom w:val="single" w:sz="6" w:space="0" w:color="056734"/>
        <w:right w:val="none" w:sz="0" w:space="0" w:color="auto"/>
        <w:insideH w:val="none" w:sz="0" w:space="0" w:color="auto"/>
        <w:insideV w:val="none" w:sz="0" w:space="0" w:color="auto"/>
      </w:tblBorders>
      <w:tblLook w:val="04A0" w:firstRow="1" w:lastRow="0" w:firstColumn="1" w:lastColumn="0" w:noHBand="0" w:noVBand="1"/>
    </w:tblPr>
    <w:tblGrid>
      <w:gridCol w:w="3887"/>
      <w:gridCol w:w="4047"/>
    </w:tblGrid>
    <w:tr w:rsidR="00D53B12" w14:paraId="721119A2" w14:textId="77777777" w:rsidTr="00F3334A">
      <w:trPr>
        <w:trHeight w:val="284"/>
      </w:trPr>
      <w:tc>
        <w:tcPr>
          <w:tcW w:w="4088" w:type="dxa"/>
        </w:tcPr>
        <w:p w14:paraId="315A5E01" w14:textId="77777777" w:rsidR="00D53B12" w:rsidRPr="009F1307" w:rsidRDefault="00D53B12" w:rsidP="009F1307">
          <w:pPr>
            <w:pStyle w:val="Footer"/>
          </w:pPr>
          <w:r>
            <w:rPr>
              <w:noProof/>
              <w:lang w:val="de-CH" w:eastAsia="de-CH"/>
            </w:rPr>
            <mc:AlternateContent>
              <mc:Choice Requires="wps">
                <w:drawing>
                  <wp:anchor distT="0" distB="0" distL="114300" distR="114300" simplePos="0" relativeHeight="251679744" behindDoc="1" locked="0" layoutInCell="1" allowOverlap="1" wp14:anchorId="1EC2D11F" wp14:editId="32DD54E0">
                    <wp:simplePos x="0" y="0"/>
                    <wp:positionH relativeFrom="page">
                      <wp:posOffset>-1711325</wp:posOffset>
                    </wp:positionH>
                    <wp:positionV relativeFrom="page">
                      <wp:posOffset>-583565</wp:posOffset>
                    </wp:positionV>
                    <wp:extent cx="1681480" cy="681990"/>
                    <wp:effectExtent l="3175" t="0" r="1270" b="0"/>
                    <wp:wrapNone/>
                    <wp:docPr id="4"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1480" cy="68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8F5CA8" w14:textId="77777777" w:rsidR="00D53B12" w:rsidRPr="002C61C4" w:rsidRDefault="00D53B12" w:rsidP="002C61C4">
                                <w:pPr>
                                  <w:pStyle w:val="Expditeurpieddepage"/>
                                  <w:rPr>
                                    <w:caps/>
                                  </w:rPr>
                                </w:pPr>
                                <w:r w:rsidRPr="002C61C4">
                                  <w:rPr>
                                    <w:caps/>
                                  </w:rPr>
                                  <w:t>Faculté des sciences</w:t>
                                </w:r>
                              </w:p>
                              <w:p w14:paraId="14E248C3" w14:textId="77777777" w:rsidR="00D53B12" w:rsidRPr="00336976" w:rsidRDefault="00D53B12" w:rsidP="002C61C4">
                                <w:pPr>
                                  <w:pStyle w:val="Expditeurpieddepage"/>
                                </w:pPr>
                              </w:p>
                              <w:p w14:paraId="480E2F5D" w14:textId="77777777" w:rsidR="00D53B12" w:rsidRPr="00336976" w:rsidRDefault="00D53B12" w:rsidP="002C61C4">
                                <w:pPr>
                                  <w:pStyle w:val="Expditeurpieddepage"/>
                                </w:pPr>
                              </w:p>
                              <w:p w14:paraId="633BEA69" w14:textId="77777777" w:rsidR="00D53B12" w:rsidRPr="002C61C4" w:rsidRDefault="00D53B12" w:rsidP="002C61C4">
                                <w:pPr>
                                  <w:pStyle w:val="Expditeurpieddepage"/>
                                  <w:rPr>
                                    <w:b/>
                                  </w:rPr>
                                </w:pPr>
                                <w:r w:rsidRPr="00336976">
                                  <w:rPr>
                                    <w:b/>
                                  </w:rPr>
                                  <w:t>Institut de biologie</w:t>
                                </w:r>
                              </w:p>
                              <w:p w14:paraId="0C9CA001" w14:textId="77777777" w:rsidR="00D53B12" w:rsidRPr="005269A9" w:rsidRDefault="00D53B12" w:rsidP="005269A9">
                                <w:pPr>
                                  <w:pStyle w:val="Expditeurpieddepage"/>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C2D11F" id="_x0000_t202" coordsize="21600,21600" o:spt="202" path="m,l,21600r21600,l21600,xe">
                    <v:stroke joinstyle="miter"/>
                    <v:path gradientshapeok="t" o:connecttype="rect"/>
                  </v:shapetype>
                  <v:shape id="Text Box 47" o:spid="_x0000_s1027" type="#_x0000_t202" style="position:absolute;left:0;text-align:left;margin-left:-134.75pt;margin-top:-45.95pt;width:132.4pt;height:53.7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" stroked="f">
                    <v:textbox>
                      <w:txbxContent>
                        <w:p w14:paraId="168F5CA8" w14:textId="77777777" w:rsidR="00D53B12" w:rsidRPr="002C61C4" w:rsidRDefault="00D53B12" w:rsidP="002C61C4">
                          <w:pPr>
                            <w:pStyle w:val="Expditeurpieddepage"/>
                            <w:rPr>
                              <w:caps/>
                            </w:rPr>
                          </w:pPr>
                          <w:r w:rsidRPr="002C61C4">
                            <w:rPr>
                              <w:caps/>
                            </w:rPr>
                            <w:t>Faculté des sciences</w:t>
                          </w:r>
                        </w:p>
                        <w:p w14:paraId="14E248C3" w14:textId="77777777" w:rsidR="00D53B12" w:rsidRPr="00336976" w:rsidRDefault="00D53B12" w:rsidP="002C61C4">
                          <w:pPr>
                            <w:pStyle w:val="Expditeurpieddepage"/>
                          </w:pPr>
                        </w:p>
                        <w:p w14:paraId="480E2F5D" w14:textId="77777777" w:rsidR="00D53B12" w:rsidRPr="00336976" w:rsidRDefault="00D53B12" w:rsidP="002C61C4">
                          <w:pPr>
                            <w:pStyle w:val="Expditeurpieddepage"/>
                          </w:pPr>
                        </w:p>
                        <w:p w14:paraId="633BEA69" w14:textId="77777777" w:rsidR="00D53B12" w:rsidRPr="002C61C4" w:rsidRDefault="00D53B12" w:rsidP="002C61C4">
                          <w:pPr>
                            <w:pStyle w:val="Expditeurpieddepage"/>
                            <w:rPr>
                              <w:b/>
                            </w:rPr>
                          </w:pPr>
                          <w:r w:rsidRPr="00336976">
                            <w:rPr>
                              <w:b/>
                            </w:rPr>
                            <w:t>Institut de biologie</w:t>
                          </w:r>
                        </w:p>
                        <w:p w14:paraId="0C9CA001" w14:textId="77777777" w:rsidR="00D53B12" w:rsidRPr="005269A9" w:rsidRDefault="00D53B12" w:rsidP="005269A9">
                          <w:pPr>
                            <w:pStyle w:val="Expditeurpieddepage"/>
                            <w:rPr>
                              <w:lang w:val="fr-FR"/>
                            </w:rPr>
                          </w:pPr>
                        </w:p>
                      </w:txbxContent>
                    </v:textbox>
                    <w10:wrap anchorx="page" anchory="page"/>
                  </v:shape>
                </w:pict>
              </mc:Fallback>
            </mc:AlternateContent>
          </w:r>
        </w:p>
      </w:tc>
      <w:tc>
        <w:tcPr>
          <w:tcW w:w="4240" w:type="dxa"/>
        </w:tcPr>
        <w:p w14:paraId="72D50AED" w14:textId="77777777" w:rsidR="00D53B12" w:rsidRDefault="00D53B12" w:rsidP="009F1307">
          <w:pPr>
            <w:pStyle w:val="Expditeurpieddepage"/>
          </w:pPr>
          <w:r>
            <w:t xml:space="preserve">Page </w:t>
          </w:r>
          <w:r w:rsidRPr="009F1307">
            <w:fldChar w:fldCharType="begin"/>
          </w:r>
          <w:r w:rsidRPr="009F1307">
            <w:instrText>PAGE   \* MERGEFORMAT</w:instrText>
          </w:r>
          <w:r w:rsidRPr="009F1307">
            <w:fldChar w:fldCharType="separate"/>
          </w:r>
          <w:r w:rsidR="00D2049B" w:rsidRPr="00D2049B">
            <w:rPr>
              <w:noProof/>
              <w:lang w:val="fr-FR"/>
            </w:rPr>
            <w:t>17</w:t>
          </w:r>
          <w:r w:rsidRPr="009F1307">
            <w:fldChar w:fldCharType="end"/>
          </w:r>
        </w:p>
      </w:tc>
    </w:tr>
  </w:tbl>
  <w:p w14:paraId="15115FA7" w14:textId="77777777" w:rsidR="00D53B12" w:rsidRDefault="00D53B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108" w:type="dxa"/>
      <w:tblBorders>
        <w:top w:val="none" w:sz="0" w:space="0" w:color="auto"/>
        <w:left w:val="single" w:sz="6" w:space="0" w:color="056734"/>
        <w:bottom w:val="single" w:sz="6" w:space="0" w:color="056734"/>
        <w:right w:val="none" w:sz="0" w:space="0" w:color="auto"/>
        <w:insideH w:val="none" w:sz="0" w:space="0" w:color="auto"/>
        <w:insideV w:val="none" w:sz="0" w:space="0" w:color="auto"/>
      </w:tblBorders>
      <w:tblLook w:val="04A0" w:firstRow="1" w:lastRow="0" w:firstColumn="1" w:lastColumn="0" w:noHBand="0" w:noVBand="1"/>
    </w:tblPr>
    <w:tblGrid>
      <w:gridCol w:w="3792"/>
      <w:gridCol w:w="4142"/>
    </w:tblGrid>
    <w:tr w:rsidR="00D53B12" w14:paraId="2CE0AFEF" w14:textId="77777777" w:rsidTr="00F3334A">
      <w:trPr>
        <w:trHeight w:val="284"/>
      </w:trPr>
      <w:tc>
        <w:tcPr>
          <w:tcW w:w="4013" w:type="dxa"/>
        </w:tcPr>
        <w:p w14:paraId="69BECA0A" w14:textId="77777777" w:rsidR="00D53B12" w:rsidRPr="009F1307" w:rsidRDefault="00D53B12" w:rsidP="009F1307">
          <w:pPr>
            <w:pStyle w:val="Footer"/>
          </w:pPr>
          <w:r>
            <w:rPr>
              <w:noProof/>
              <w:lang w:val="de-CH" w:eastAsia="de-CH"/>
            </w:rPr>
            <mc:AlternateContent>
              <mc:Choice Requires="wps">
                <w:drawing>
                  <wp:anchor distT="0" distB="0" distL="114300" distR="114300" simplePos="0" relativeHeight="251682816" behindDoc="0" locked="0" layoutInCell="1" allowOverlap="1" wp14:anchorId="65D985F8" wp14:editId="64F5571B">
                    <wp:simplePos x="0" y="0"/>
                    <wp:positionH relativeFrom="page">
                      <wp:posOffset>-1711325</wp:posOffset>
                    </wp:positionH>
                    <wp:positionV relativeFrom="page">
                      <wp:posOffset>-967740</wp:posOffset>
                    </wp:positionV>
                    <wp:extent cx="1681480" cy="1363980"/>
                    <wp:effectExtent l="3175" t="3810" r="1270" b="3810"/>
                    <wp:wrapNone/>
                    <wp:docPr id="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1480" cy="1363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32F061" w14:textId="77777777" w:rsidR="00D53B12" w:rsidRPr="002C61C4" w:rsidRDefault="00D53B12" w:rsidP="002C61C4">
                                <w:pPr>
                                  <w:pStyle w:val="Expditeurpieddepage"/>
                                  <w:rPr>
                                    <w:caps/>
                                  </w:rPr>
                                </w:pPr>
                                <w:r w:rsidRPr="002C61C4">
                                  <w:rPr>
                                    <w:caps/>
                                  </w:rPr>
                                  <w:t>Faculté des sciences</w:t>
                                </w:r>
                              </w:p>
                              <w:p w14:paraId="6F3CAFD9" w14:textId="77777777" w:rsidR="00D53B12" w:rsidRPr="00336976" w:rsidRDefault="00D53B12" w:rsidP="002C61C4">
                                <w:pPr>
                                  <w:pStyle w:val="Expditeurpieddepage"/>
                                </w:pPr>
                              </w:p>
                              <w:p w14:paraId="06330648" w14:textId="77777777" w:rsidR="00D53B12" w:rsidRPr="00336976" w:rsidRDefault="00D53B12" w:rsidP="002C61C4">
                                <w:pPr>
                                  <w:pStyle w:val="Expditeurpieddepage"/>
                                </w:pPr>
                              </w:p>
                              <w:p w14:paraId="6E84A1BD" w14:textId="77777777" w:rsidR="00D53B12" w:rsidRPr="00336976" w:rsidRDefault="00D53B12" w:rsidP="002C61C4">
                                <w:pPr>
                                  <w:pStyle w:val="Expditeurpieddepage"/>
                                  <w:rPr>
                                    <w:b/>
                                  </w:rPr>
                                </w:pPr>
                                <w:r w:rsidRPr="00336976">
                                  <w:rPr>
                                    <w:b/>
                                  </w:rPr>
                                  <w:t>Institut de biologie</w:t>
                                </w:r>
                              </w:p>
                              <w:p w14:paraId="713DC897" w14:textId="77777777" w:rsidR="00D53B12" w:rsidRPr="00336976" w:rsidRDefault="00D53B12" w:rsidP="002C61C4">
                                <w:pPr>
                                  <w:pStyle w:val="Expditeurpieddepage"/>
                                  <w:rPr>
                                    <w:b/>
                                  </w:rPr>
                                </w:pPr>
                              </w:p>
                              <w:p w14:paraId="6A454FA6" w14:textId="77777777" w:rsidR="00D53B12" w:rsidRPr="00336976" w:rsidRDefault="00D53B12" w:rsidP="002C61C4">
                                <w:pPr>
                                  <w:pStyle w:val="Expditeurpieddepage"/>
                                </w:pPr>
                                <w:r w:rsidRPr="00336976">
                                  <w:t>Secrétariat</w:t>
                                </w:r>
                              </w:p>
                              <w:p w14:paraId="000D8AD2" w14:textId="77777777" w:rsidR="00D53B12" w:rsidRPr="00336976" w:rsidRDefault="00D53B12" w:rsidP="002C61C4">
                                <w:pPr>
                                  <w:pStyle w:val="Expditeurpieddepage"/>
                                  <w:rPr>
                                    <w:szCs w:val="16"/>
                                  </w:rPr>
                                </w:pPr>
                                <w:r w:rsidRPr="00336976">
                                  <w:rPr>
                                    <w:szCs w:val="16"/>
                                  </w:rPr>
                                  <w:t xml:space="preserve">Rue </w:t>
                                </w:r>
                                <w:proofErr w:type="spellStart"/>
                                <w:r w:rsidRPr="00336976">
                                  <w:rPr>
                                    <w:szCs w:val="16"/>
                                  </w:rPr>
                                  <w:t>Emile</w:t>
                                </w:r>
                                <w:proofErr w:type="spellEnd"/>
                                <w:r w:rsidRPr="00336976">
                                  <w:rPr>
                                    <w:szCs w:val="16"/>
                                  </w:rPr>
                                  <w:t>-Argand 11</w:t>
                                </w:r>
                              </w:p>
                              <w:p w14:paraId="229342E7" w14:textId="77777777" w:rsidR="00D53B12" w:rsidRPr="00336976" w:rsidRDefault="00D53B12" w:rsidP="002C61C4">
                                <w:pPr>
                                  <w:pStyle w:val="Expditeurpieddepage"/>
                                  <w:rPr>
                                    <w:szCs w:val="16"/>
                                  </w:rPr>
                                </w:pPr>
                                <w:r w:rsidRPr="00336976">
                                  <w:rPr>
                                    <w:szCs w:val="16"/>
                                  </w:rPr>
                                  <w:t>CH-200</w:t>
                                </w:r>
                                <w:r>
                                  <w:rPr>
                                    <w:szCs w:val="16"/>
                                  </w:rPr>
                                  <w:t>0</w:t>
                                </w:r>
                                <w:r w:rsidRPr="00336976">
                                  <w:rPr>
                                    <w:szCs w:val="16"/>
                                  </w:rPr>
                                  <w:t>Neuchâtel</w:t>
                                </w:r>
                              </w:p>
                              <w:p w14:paraId="067A5CA2" w14:textId="77777777" w:rsidR="00D53B12" w:rsidRPr="00336976" w:rsidRDefault="00D53B12" w:rsidP="002C61C4">
                                <w:pPr>
                                  <w:pStyle w:val="Expditeurpieddepage"/>
                                </w:pPr>
                                <w:r w:rsidRPr="00336976">
                                  <w:t>Tél : +41 (0)32 718 30 00</w:t>
                                </w:r>
                              </w:p>
                              <w:p w14:paraId="1F406342" w14:textId="77777777" w:rsidR="00D53B12" w:rsidRPr="00336976" w:rsidRDefault="00D53B12" w:rsidP="002C61C4">
                                <w:pPr>
                                  <w:pStyle w:val="Expditeurpieddepage"/>
                                </w:pPr>
                                <w:r w:rsidRPr="00336976">
                                  <w:t>Fax : +41 (0)32 718 30 01</w:t>
                                </w:r>
                              </w:p>
                              <w:p w14:paraId="042C9B7E" w14:textId="77777777" w:rsidR="00D53B12" w:rsidRPr="00336976" w:rsidRDefault="00D53B12" w:rsidP="002C61C4">
                                <w:pPr>
                                  <w:pStyle w:val="Expditeurpieddepage"/>
                                </w:pPr>
                                <w:r w:rsidRPr="00336976">
                                  <w:t>secretariat.biologie@unine.ch</w:t>
                                </w:r>
                              </w:p>
                              <w:p w14:paraId="3E55F34F" w14:textId="77777777" w:rsidR="00D53B12" w:rsidRPr="00DE1D8B" w:rsidRDefault="00D53B12" w:rsidP="002C61C4">
                                <w:pPr>
                                  <w:pStyle w:val="Expditeurpieddepage"/>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D985F8" id="_x0000_t202" coordsize="21600,21600" o:spt="202" path="m,l,21600r21600,l21600,xe">
                    <v:stroke joinstyle="miter"/>
                    <v:path gradientshapeok="t" o:connecttype="rect"/>
                  </v:shapetype>
                  <v:shape id="Text Box 51" o:spid="_x0000_s1029" type="#_x0000_t202" style="position:absolute;left:0;text-align:left;margin-left:-134.75pt;margin-top:-76.2pt;width:132.4pt;height:107.4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" stroked="f">
                    <v:textbox>
                      <w:txbxContent>
                        <w:p w14:paraId="5A32F061" w14:textId="77777777" w:rsidR="00D53B12" w:rsidRPr="002C61C4" w:rsidRDefault="00D53B12" w:rsidP="002C61C4">
                          <w:pPr>
                            <w:pStyle w:val="Expditeurpieddepage"/>
                            <w:rPr>
                              <w:caps/>
                            </w:rPr>
                          </w:pPr>
                          <w:r w:rsidRPr="002C61C4">
                            <w:rPr>
                              <w:caps/>
                            </w:rPr>
                            <w:t>Faculté des sciences</w:t>
                          </w:r>
                        </w:p>
                        <w:p w14:paraId="6F3CAFD9" w14:textId="77777777" w:rsidR="00D53B12" w:rsidRPr="00336976" w:rsidRDefault="00D53B12" w:rsidP="002C61C4">
                          <w:pPr>
                            <w:pStyle w:val="Expditeurpieddepage"/>
                          </w:pPr>
                        </w:p>
                        <w:p w14:paraId="06330648" w14:textId="77777777" w:rsidR="00D53B12" w:rsidRPr="00336976" w:rsidRDefault="00D53B12" w:rsidP="002C61C4">
                          <w:pPr>
                            <w:pStyle w:val="Expditeurpieddepage"/>
                          </w:pPr>
                        </w:p>
                        <w:p w14:paraId="6E84A1BD" w14:textId="77777777" w:rsidR="00D53B12" w:rsidRPr="00336976" w:rsidRDefault="00D53B12" w:rsidP="002C61C4">
                          <w:pPr>
                            <w:pStyle w:val="Expditeurpieddepage"/>
                            <w:rPr>
                              <w:b/>
                            </w:rPr>
                          </w:pPr>
                          <w:r w:rsidRPr="00336976">
                            <w:rPr>
                              <w:b/>
                            </w:rPr>
                            <w:t>Institut de biologie</w:t>
                          </w:r>
                        </w:p>
                        <w:p w14:paraId="713DC897" w14:textId="77777777" w:rsidR="00D53B12" w:rsidRPr="00336976" w:rsidRDefault="00D53B12" w:rsidP="002C61C4">
                          <w:pPr>
                            <w:pStyle w:val="Expditeurpieddepage"/>
                            <w:rPr>
                              <w:b/>
                            </w:rPr>
                          </w:pPr>
                        </w:p>
                        <w:p w14:paraId="6A454FA6" w14:textId="77777777" w:rsidR="00D53B12" w:rsidRPr="00336976" w:rsidRDefault="00D53B12" w:rsidP="002C61C4">
                          <w:pPr>
                            <w:pStyle w:val="Expditeurpieddepage"/>
                          </w:pPr>
                          <w:r w:rsidRPr="00336976">
                            <w:t>Secrétariat</w:t>
                          </w:r>
                        </w:p>
                        <w:p w14:paraId="000D8AD2" w14:textId="77777777" w:rsidR="00D53B12" w:rsidRPr="00336976" w:rsidRDefault="00D53B12" w:rsidP="002C61C4">
                          <w:pPr>
                            <w:pStyle w:val="Expditeurpieddepage"/>
                            <w:rPr>
                              <w:szCs w:val="16"/>
                            </w:rPr>
                          </w:pPr>
                          <w:r w:rsidRPr="00336976">
                            <w:rPr>
                              <w:szCs w:val="16"/>
                            </w:rPr>
                            <w:t xml:space="preserve">Rue </w:t>
                          </w:r>
                          <w:proofErr w:type="spellStart"/>
                          <w:r w:rsidRPr="00336976">
                            <w:rPr>
                              <w:szCs w:val="16"/>
                            </w:rPr>
                            <w:t>Emile</w:t>
                          </w:r>
                          <w:proofErr w:type="spellEnd"/>
                          <w:r w:rsidRPr="00336976">
                            <w:rPr>
                              <w:szCs w:val="16"/>
                            </w:rPr>
                            <w:t>-Argand 11</w:t>
                          </w:r>
                        </w:p>
                        <w:p w14:paraId="229342E7" w14:textId="77777777" w:rsidR="00D53B12" w:rsidRPr="00336976" w:rsidRDefault="00D53B12" w:rsidP="002C61C4">
                          <w:pPr>
                            <w:pStyle w:val="Expditeurpieddepage"/>
                            <w:rPr>
                              <w:szCs w:val="16"/>
                            </w:rPr>
                          </w:pPr>
                          <w:r w:rsidRPr="00336976">
                            <w:rPr>
                              <w:szCs w:val="16"/>
                            </w:rPr>
                            <w:t>CH-200</w:t>
                          </w:r>
                          <w:r>
                            <w:rPr>
                              <w:szCs w:val="16"/>
                            </w:rPr>
                            <w:t>0</w:t>
                          </w:r>
                          <w:r w:rsidRPr="00336976">
                            <w:rPr>
                              <w:szCs w:val="16"/>
                            </w:rPr>
                            <w:t>Neuchâtel</w:t>
                          </w:r>
                        </w:p>
                        <w:p w14:paraId="067A5CA2" w14:textId="77777777" w:rsidR="00D53B12" w:rsidRPr="00336976" w:rsidRDefault="00D53B12" w:rsidP="002C61C4">
                          <w:pPr>
                            <w:pStyle w:val="Expditeurpieddepage"/>
                          </w:pPr>
                          <w:r w:rsidRPr="00336976">
                            <w:t>Tél : +41 (0)32 718 30 00</w:t>
                          </w:r>
                        </w:p>
                        <w:p w14:paraId="1F406342" w14:textId="77777777" w:rsidR="00D53B12" w:rsidRPr="00336976" w:rsidRDefault="00D53B12" w:rsidP="002C61C4">
                          <w:pPr>
                            <w:pStyle w:val="Expditeurpieddepage"/>
                          </w:pPr>
                          <w:r w:rsidRPr="00336976">
                            <w:t>Fax : +41 (0)32 718 30 01</w:t>
                          </w:r>
                        </w:p>
                        <w:p w14:paraId="042C9B7E" w14:textId="77777777" w:rsidR="00D53B12" w:rsidRPr="00336976" w:rsidRDefault="00D53B12" w:rsidP="002C61C4">
                          <w:pPr>
                            <w:pStyle w:val="Expditeurpieddepage"/>
                          </w:pPr>
                          <w:r w:rsidRPr="00336976">
                            <w:t>secretariat.biologie@unine.ch</w:t>
                          </w:r>
                        </w:p>
                        <w:p w14:paraId="3E55F34F" w14:textId="77777777" w:rsidR="00D53B12" w:rsidRPr="00DE1D8B" w:rsidRDefault="00D53B12" w:rsidP="002C61C4">
                          <w:pPr>
                            <w:pStyle w:val="Expditeurpieddepage"/>
                            <w:rPr>
                              <w:lang w:val="en-GB"/>
                            </w:rPr>
                          </w:pPr>
                        </w:p>
                      </w:txbxContent>
                    </v:textbox>
                    <w10:wrap anchorx="page" anchory="page"/>
                  </v:shape>
                </w:pict>
              </mc:Fallback>
            </mc:AlternateContent>
          </w:r>
        </w:p>
      </w:tc>
      <w:tc>
        <w:tcPr>
          <w:tcW w:w="4315" w:type="dxa"/>
        </w:tcPr>
        <w:p w14:paraId="5759D8D8" w14:textId="77777777" w:rsidR="00D53B12" w:rsidRDefault="00D53B12" w:rsidP="002C61C4">
          <w:pPr>
            <w:pStyle w:val="Expditeurpieddepage"/>
          </w:pPr>
          <w:r>
            <w:t>www.unine.ch/biol</w:t>
          </w:r>
        </w:p>
      </w:tc>
    </w:tr>
  </w:tbl>
  <w:p w14:paraId="42CA3905" w14:textId="77777777" w:rsidR="00D53B12" w:rsidRPr="00EF1697" w:rsidRDefault="00D53B12" w:rsidP="00EF16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5EDEB" w14:textId="77777777" w:rsidR="008F41C4" w:rsidRDefault="008F41C4" w:rsidP="00F5795A">
      <w:r>
        <w:separator/>
      </w:r>
    </w:p>
  </w:footnote>
  <w:footnote w:type="continuationSeparator" w:id="0">
    <w:p w14:paraId="73EEBD64" w14:textId="77777777" w:rsidR="008F41C4" w:rsidRDefault="008F41C4" w:rsidP="00F579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FF30B" w14:textId="77777777" w:rsidR="00D53B12" w:rsidRDefault="00D53B12">
    <w:pPr>
      <w:pStyle w:val="Header"/>
    </w:pPr>
    <w:r>
      <w:rPr>
        <w:noProof/>
        <w:lang w:val="de-CH" w:eastAsia="de-CH"/>
      </w:rPr>
      <w:drawing>
        <wp:anchor distT="0" distB="0" distL="114300" distR="114300" simplePos="0" relativeHeight="251681792" behindDoc="1" locked="0" layoutInCell="1" allowOverlap="1" wp14:anchorId="22EFD35A" wp14:editId="658BE39B">
          <wp:simplePos x="0" y="0"/>
          <wp:positionH relativeFrom="page">
            <wp:posOffset>223520</wp:posOffset>
          </wp:positionH>
          <wp:positionV relativeFrom="page">
            <wp:posOffset>0</wp:posOffset>
          </wp:positionV>
          <wp:extent cx="2682000" cy="2372400"/>
          <wp:effectExtent l="0" t="0" r="0" b="0"/>
          <wp:wrapNone/>
          <wp:docPr id="13" name="Image 7" descr="UniNE_page_2_pos_c_op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NE_page_2_pos_c_opt.emf"/>
                  <pic:cNvPicPr/>
                </pic:nvPicPr>
                <pic:blipFill>
                  <a:blip r:embed="rId1"/>
                  <a:stretch>
                    <a:fillRect/>
                  </a:stretch>
                </pic:blipFill>
                <pic:spPr>
                  <a:xfrm>
                    <a:off x="0" y="0"/>
                    <a:ext cx="2682000" cy="23724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4E47D" w14:textId="77777777" w:rsidR="00D53B12" w:rsidRDefault="00D53B12" w:rsidP="00A71A33">
    <w:pPr>
      <w:pStyle w:val="Header"/>
      <w:tabs>
        <w:tab w:val="clear" w:pos="4536"/>
        <w:tab w:val="clear" w:pos="9072"/>
      </w:tabs>
      <w:rPr>
        <w:noProof/>
      </w:rPr>
    </w:pPr>
    <w:r>
      <w:rPr>
        <w:noProof/>
        <w:lang w:val="de-CH" w:eastAsia="de-CH"/>
      </w:rPr>
      <mc:AlternateContent>
        <mc:Choice Requires="wps">
          <w:drawing>
            <wp:anchor distT="0" distB="0" distL="114300" distR="114300" simplePos="0" relativeHeight="251678720" behindDoc="0" locked="0" layoutInCell="1" allowOverlap="1" wp14:anchorId="700DDB35" wp14:editId="5E9F652E">
              <wp:simplePos x="0" y="0"/>
              <wp:positionH relativeFrom="page">
                <wp:posOffset>93345</wp:posOffset>
              </wp:positionH>
              <wp:positionV relativeFrom="page">
                <wp:posOffset>1537970</wp:posOffset>
              </wp:positionV>
              <wp:extent cx="1681480" cy="538480"/>
              <wp:effectExtent l="0" t="4445" r="0" b="0"/>
              <wp:wrapNone/>
              <wp:docPr id="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1480" cy="538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F3009" w14:textId="77777777" w:rsidR="00D53B12" w:rsidRPr="00712B7C" w:rsidRDefault="00D53B12" w:rsidP="00F3334A">
                          <w:pPr>
                            <w:pStyle w:val="Expditeurpieddepage"/>
                          </w:pPr>
                          <w:r>
                            <w:t xml:space="preserve">Rue </w:t>
                          </w:r>
                          <w:proofErr w:type="spellStart"/>
                          <w:r>
                            <w:t>Emile</w:t>
                          </w:r>
                          <w:proofErr w:type="spellEnd"/>
                          <w:r>
                            <w:t>-Argand 11</w:t>
                          </w:r>
                        </w:p>
                        <w:p w14:paraId="61929937" w14:textId="77777777" w:rsidR="00D53B12" w:rsidRPr="00872AEF" w:rsidRDefault="00D53B12" w:rsidP="00F3334A">
                          <w:pPr>
                            <w:pStyle w:val="Expditeurpieddepage"/>
                          </w:pPr>
                          <w:r w:rsidRPr="00872AEF">
                            <w:t>CH-2000 Neuchâtel</w:t>
                          </w:r>
                        </w:p>
                        <w:p w14:paraId="500CCBEA" w14:textId="77777777" w:rsidR="00D53B12" w:rsidRPr="008724AE" w:rsidRDefault="00D53B12" w:rsidP="000C7706">
                          <w:pPr>
                            <w:pStyle w:val="Expditeurpieddepag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0DDB35" id="_x0000_t202" coordsize="21600,21600" o:spt="202" path="m,l,21600r21600,l21600,xe">
              <v:stroke joinstyle="miter"/>
              <v:path gradientshapeok="t" o:connecttype="rect"/>
            </v:shapetype>
            <v:shape id="Text Box 46" o:spid="_x0000_s1028" type="#_x0000_t202" style="position:absolute;left:0;text-align:left;margin-left:7.35pt;margin-top:121.1pt;width:132.4pt;height:42.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" stroked="f">
              <v:textbox>
                <w:txbxContent>
                  <w:p w14:paraId="416F3009" w14:textId="77777777" w:rsidR="00D53B12" w:rsidRPr="00712B7C" w:rsidRDefault="00D53B12" w:rsidP="00F3334A">
                    <w:pPr>
                      <w:pStyle w:val="Expditeurpieddepage"/>
                    </w:pPr>
                    <w:r>
                      <w:t xml:space="preserve">Rue </w:t>
                    </w:r>
                    <w:proofErr w:type="spellStart"/>
                    <w:r>
                      <w:t>Emile</w:t>
                    </w:r>
                    <w:proofErr w:type="spellEnd"/>
                    <w:r>
                      <w:t>-Argand 11</w:t>
                    </w:r>
                  </w:p>
                  <w:p w14:paraId="61929937" w14:textId="77777777" w:rsidR="00D53B12" w:rsidRPr="00872AEF" w:rsidRDefault="00D53B12" w:rsidP="00F3334A">
                    <w:pPr>
                      <w:pStyle w:val="Expditeurpieddepage"/>
                    </w:pPr>
                    <w:r w:rsidRPr="00872AEF">
                      <w:t>CH-2000 Neuchâtel</w:t>
                    </w:r>
                  </w:p>
                  <w:p w14:paraId="500CCBEA" w14:textId="77777777" w:rsidR="00D53B12" w:rsidRPr="008724AE" w:rsidRDefault="00D53B12" w:rsidP="000C7706">
                    <w:pPr>
                      <w:pStyle w:val="Expditeurpieddepage"/>
                    </w:pPr>
                  </w:p>
                </w:txbxContent>
              </v:textbox>
              <w10:wrap anchorx="page" anchory="page"/>
            </v:shape>
          </w:pict>
        </mc:Fallback>
      </mc:AlternateContent>
    </w:r>
    <w:r>
      <w:rPr>
        <w:noProof/>
        <w:lang w:val="de-CH" w:eastAsia="de-CH"/>
      </w:rPr>
      <w:drawing>
        <wp:anchor distT="0" distB="0" distL="114300" distR="114300" simplePos="0" relativeHeight="251683840" behindDoc="1" locked="0" layoutInCell="1" allowOverlap="1" wp14:anchorId="23F98954" wp14:editId="37161968">
          <wp:simplePos x="0" y="0"/>
          <wp:positionH relativeFrom="page">
            <wp:posOffset>0</wp:posOffset>
          </wp:positionH>
          <wp:positionV relativeFrom="page">
            <wp:posOffset>0</wp:posOffset>
          </wp:positionV>
          <wp:extent cx="2610000" cy="1983600"/>
          <wp:effectExtent l="0" t="0" r="0" b="0"/>
          <wp:wrapNone/>
          <wp:docPr id="1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NE_FS_Biol_pap_c.jpg"/>
                  <pic:cNvPicPr/>
                </pic:nvPicPr>
                <pic:blipFill>
                  <a:blip r:embed="rId1">
                    <a:extLst>
                      <a:ext uri="{28A0092B-C50C-407E-A947-70E740481C1C}">
                        <a14:useLocalDpi xmlns:a14="http://schemas.microsoft.com/office/drawing/2010/main" val="0"/>
                      </a:ext>
                    </a:extLst>
                  </a:blip>
                  <a:stretch>
                    <a:fillRect/>
                  </a:stretch>
                </pic:blipFill>
                <pic:spPr>
                  <a:xfrm>
                    <a:off x="0" y="0"/>
                    <a:ext cx="2610000" cy="1983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45pt;height:11.45pt" o:bullet="t">
        <v:imagedata r:id="rId1" o:title="clip_image001"/>
      </v:shape>
    </w:pict>
  </w:numPicBullet>
  <w:abstractNum w:abstractNumId="0" w15:restartNumberingAfterBreak="0">
    <w:nsid w:val="04067BC0"/>
    <w:multiLevelType w:val="hybridMultilevel"/>
    <w:tmpl w:val="5D80669E"/>
    <w:lvl w:ilvl="0" w:tplc="2592C654">
      <w:start w:val="1"/>
      <w:numFmt w:val="bullet"/>
      <w:lvlText w:val=""/>
      <w:lvlPicBulletId w:val="0"/>
      <w:lvlJc w:val="left"/>
      <w:pPr>
        <w:tabs>
          <w:tab w:val="num" w:pos="851"/>
        </w:tabs>
        <w:ind w:left="851" w:hanging="284"/>
      </w:pPr>
      <w:rPr>
        <w:rFonts w:ascii="Symbol" w:hAnsi="Symbol" w:hint="default"/>
        <w:color w:val="auto"/>
        <w:sz w:val="20"/>
        <w:szCs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cs="Wingdings" w:hint="default"/>
      </w:rPr>
    </w:lvl>
    <w:lvl w:ilvl="3" w:tplc="040C0001" w:tentative="1">
      <w:start w:val="1"/>
      <w:numFmt w:val="bullet"/>
      <w:lvlText w:val=""/>
      <w:lvlJc w:val="left"/>
      <w:pPr>
        <w:tabs>
          <w:tab w:val="num" w:pos="2880"/>
        </w:tabs>
        <w:ind w:left="2880" w:hanging="360"/>
      </w:pPr>
      <w:rPr>
        <w:rFonts w:ascii="Symbol" w:hAnsi="Symbol" w:cs="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cs="Wingdings" w:hint="default"/>
      </w:rPr>
    </w:lvl>
    <w:lvl w:ilvl="6" w:tplc="040C0001" w:tentative="1">
      <w:start w:val="1"/>
      <w:numFmt w:val="bullet"/>
      <w:lvlText w:val=""/>
      <w:lvlJc w:val="left"/>
      <w:pPr>
        <w:tabs>
          <w:tab w:val="num" w:pos="5040"/>
        </w:tabs>
        <w:ind w:left="5040" w:hanging="360"/>
      </w:pPr>
      <w:rPr>
        <w:rFonts w:ascii="Symbol" w:hAnsi="Symbol" w:cs="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0D425320"/>
    <w:multiLevelType w:val="hybridMultilevel"/>
    <w:tmpl w:val="F7CCF97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2DB2333D"/>
    <w:multiLevelType w:val="hybridMultilevel"/>
    <w:tmpl w:val="F068743C"/>
    <w:lvl w:ilvl="0" w:tplc="100C000F">
      <w:start w:val="1"/>
      <w:numFmt w:val="decimal"/>
      <w:lvlText w:val="%1."/>
      <w:lvlJc w:val="left"/>
      <w:pPr>
        <w:ind w:left="360" w:hanging="360"/>
      </w:pPr>
    </w:lvl>
    <w:lvl w:ilvl="1" w:tplc="100C0019">
      <w:start w:val="1"/>
      <w:numFmt w:val="lowerLetter"/>
      <w:lvlText w:val="%2."/>
      <w:lvlJc w:val="left"/>
      <w:pPr>
        <w:ind w:left="1080" w:hanging="360"/>
      </w:p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3" w15:restartNumberingAfterBreak="0">
    <w:nsid w:val="3726709C"/>
    <w:multiLevelType w:val="hybridMultilevel"/>
    <w:tmpl w:val="C01EB184"/>
    <w:lvl w:ilvl="0" w:tplc="2592C654">
      <w:start w:val="1"/>
      <w:numFmt w:val="bullet"/>
      <w:lvlText w:val=""/>
      <w:lvlPicBulletId w:val="0"/>
      <w:lvlJc w:val="left"/>
      <w:pPr>
        <w:ind w:left="720" w:hanging="360"/>
      </w:pPr>
      <w:rPr>
        <w:rFonts w:ascii="Symbol" w:hAnsi="Symbol" w:hint="default"/>
        <w:color w:val="auto"/>
      </w:rPr>
    </w:lvl>
    <w:lvl w:ilvl="1" w:tplc="100C0003">
      <w:start w:val="1"/>
      <w:numFmt w:val="decimal"/>
      <w:lvlText w:val="%2."/>
      <w:lvlJc w:val="left"/>
      <w:pPr>
        <w:tabs>
          <w:tab w:val="num" w:pos="1440"/>
        </w:tabs>
        <w:ind w:left="1440" w:hanging="360"/>
      </w:pPr>
    </w:lvl>
    <w:lvl w:ilvl="2" w:tplc="100C0005">
      <w:start w:val="1"/>
      <w:numFmt w:val="decimal"/>
      <w:lvlText w:val="%3."/>
      <w:lvlJc w:val="left"/>
      <w:pPr>
        <w:tabs>
          <w:tab w:val="num" w:pos="2160"/>
        </w:tabs>
        <w:ind w:left="2160" w:hanging="360"/>
      </w:pPr>
    </w:lvl>
    <w:lvl w:ilvl="3" w:tplc="100C0001">
      <w:start w:val="1"/>
      <w:numFmt w:val="decimal"/>
      <w:lvlText w:val="%4."/>
      <w:lvlJc w:val="left"/>
      <w:pPr>
        <w:tabs>
          <w:tab w:val="num" w:pos="2880"/>
        </w:tabs>
        <w:ind w:left="2880" w:hanging="360"/>
      </w:pPr>
    </w:lvl>
    <w:lvl w:ilvl="4" w:tplc="100C0003">
      <w:start w:val="1"/>
      <w:numFmt w:val="decimal"/>
      <w:lvlText w:val="%5."/>
      <w:lvlJc w:val="left"/>
      <w:pPr>
        <w:tabs>
          <w:tab w:val="num" w:pos="3600"/>
        </w:tabs>
        <w:ind w:left="3600" w:hanging="360"/>
      </w:pPr>
    </w:lvl>
    <w:lvl w:ilvl="5" w:tplc="100C0005">
      <w:start w:val="1"/>
      <w:numFmt w:val="decimal"/>
      <w:lvlText w:val="%6."/>
      <w:lvlJc w:val="left"/>
      <w:pPr>
        <w:tabs>
          <w:tab w:val="num" w:pos="4320"/>
        </w:tabs>
        <w:ind w:left="4320" w:hanging="360"/>
      </w:pPr>
    </w:lvl>
    <w:lvl w:ilvl="6" w:tplc="100C0001">
      <w:start w:val="1"/>
      <w:numFmt w:val="decimal"/>
      <w:lvlText w:val="%7."/>
      <w:lvlJc w:val="left"/>
      <w:pPr>
        <w:tabs>
          <w:tab w:val="num" w:pos="5040"/>
        </w:tabs>
        <w:ind w:left="5040" w:hanging="360"/>
      </w:pPr>
    </w:lvl>
    <w:lvl w:ilvl="7" w:tplc="100C0003">
      <w:start w:val="1"/>
      <w:numFmt w:val="decimal"/>
      <w:lvlText w:val="%8."/>
      <w:lvlJc w:val="left"/>
      <w:pPr>
        <w:tabs>
          <w:tab w:val="num" w:pos="5760"/>
        </w:tabs>
        <w:ind w:left="5760" w:hanging="360"/>
      </w:pPr>
    </w:lvl>
    <w:lvl w:ilvl="8" w:tplc="100C0005">
      <w:start w:val="1"/>
      <w:numFmt w:val="decimal"/>
      <w:lvlText w:val="%9."/>
      <w:lvlJc w:val="left"/>
      <w:pPr>
        <w:tabs>
          <w:tab w:val="num" w:pos="6480"/>
        </w:tabs>
        <w:ind w:left="6480" w:hanging="360"/>
      </w:pPr>
    </w:lvl>
  </w:abstractNum>
  <w:abstractNum w:abstractNumId="4" w15:restartNumberingAfterBreak="0">
    <w:nsid w:val="439C7C3F"/>
    <w:multiLevelType w:val="hybridMultilevel"/>
    <w:tmpl w:val="D08291DA"/>
    <w:lvl w:ilvl="0" w:tplc="F29A9D3C">
      <w:start w:val="1"/>
      <w:numFmt w:val="bullet"/>
      <w:lvlText w:val="­"/>
      <w:lvlJc w:val="left"/>
      <w:pPr>
        <w:ind w:left="720" w:hanging="360"/>
      </w:pPr>
      <w:rPr>
        <w:rFonts w:ascii="Courier New" w:hAnsi="Courier New" w:cs="Times New Roman" w:hint="default"/>
        <w:color w:val="auto"/>
      </w:rPr>
    </w:lvl>
    <w:lvl w:ilvl="1" w:tplc="100C0003">
      <w:start w:val="1"/>
      <w:numFmt w:val="decimal"/>
      <w:lvlText w:val="%2."/>
      <w:lvlJc w:val="left"/>
      <w:pPr>
        <w:tabs>
          <w:tab w:val="num" w:pos="1440"/>
        </w:tabs>
        <w:ind w:left="1440" w:hanging="360"/>
      </w:pPr>
    </w:lvl>
    <w:lvl w:ilvl="2" w:tplc="100C0005">
      <w:start w:val="1"/>
      <w:numFmt w:val="decimal"/>
      <w:lvlText w:val="%3."/>
      <w:lvlJc w:val="left"/>
      <w:pPr>
        <w:tabs>
          <w:tab w:val="num" w:pos="2160"/>
        </w:tabs>
        <w:ind w:left="2160" w:hanging="360"/>
      </w:pPr>
    </w:lvl>
    <w:lvl w:ilvl="3" w:tplc="100C0001">
      <w:start w:val="1"/>
      <w:numFmt w:val="decimal"/>
      <w:lvlText w:val="%4."/>
      <w:lvlJc w:val="left"/>
      <w:pPr>
        <w:tabs>
          <w:tab w:val="num" w:pos="2880"/>
        </w:tabs>
        <w:ind w:left="2880" w:hanging="360"/>
      </w:pPr>
    </w:lvl>
    <w:lvl w:ilvl="4" w:tplc="100C0003">
      <w:start w:val="1"/>
      <w:numFmt w:val="decimal"/>
      <w:lvlText w:val="%5."/>
      <w:lvlJc w:val="left"/>
      <w:pPr>
        <w:tabs>
          <w:tab w:val="num" w:pos="3600"/>
        </w:tabs>
        <w:ind w:left="3600" w:hanging="360"/>
      </w:pPr>
    </w:lvl>
    <w:lvl w:ilvl="5" w:tplc="100C0005">
      <w:start w:val="1"/>
      <w:numFmt w:val="decimal"/>
      <w:lvlText w:val="%6."/>
      <w:lvlJc w:val="left"/>
      <w:pPr>
        <w:tabs>
          <w:tab w:val="num" w:pos="4320"/>
        </w:tabs>
        <w:ind w:left="4320" w:hanging="360"/>
      </w:pPr>
    </w:lvl>
    <w:lvl w:ilvl="6" w:tplc="100C0001">
      <w:start w:val="1"/>
      <w:numFmt w:val="decimal"/>
      <w:lvlText w:val="%7."/>
      <w:lvlJc w:val="left"/>
      <w:pPr>
        <w:tabs>
          <w:tab w:val="num" w:pos="5040"/>
        </w:tabs>
        <w:ind w:left="5040" w:hanging="360"/>
      </w:pPr>
    </w:lvl>
    <w:lvl w:ilvl="7" w:tplc="100C0003">
      <w:start w:val="1"/>
      <w:numFmt w:val="decimal"/>
      <w:lvlText w:val="%8."/>
      <w:lvlJc w:val="left"/>
      <w:pPr>
        <w:tabs>
          <w:tab w:val="num" w:pos="5760"/>
        </w:tabs>
        <w:ind w:left="5760" w:hanging="360"/>
      </w:pPr>
    </w:lvl>
    <w:lvl w:ilvl="8" w:tplc="100C0005">
      <w:start w:val="1"/>
      <w:numFmt w:val="decimal"/>
      <w:lvlText w:val="%9."/>
      <w:lvlJc w:val="left"/>
      <w:pPr>
        <w:tabs>
          <w:tab w:val="num" w:pos="6480"/>
        </w:tabs>
        <w:ind w:left="6480" w:hanging="360"/>
      </w:pPr>
    </w:lvl>
  </w:abstractNum>
  <w:abstractNum w:abstractNumId="5" w15:restartNumberingAfterBreak="0">
    <w:nsid w:val="51E2209E"/>
    <w:multiLevelType w:val="hybridMultilevel"/>
    <w:tmpl w:val="F2BCC96C"/>
    <w:lvl w:ilvl="0" w:tplc="0A2C8314">
      <w:numFmt w:val="bullet"/>
      <w:lvlText w:val="–"/>
      <w:lvlJc w:val="left"/>
      <w:pPr>
        <w:tabs>
          <w:tab w:val="num" w:pos="964"/>
        </w:tabs>
        <w:ind w:left="964" w:hanging="397"/>
      </w:pPr>
      <w:rPr>
        <w:rFonts w:hint="default"/>
        <w:color w:val="000000"/>
        <w:sz w:val="20"/>
        <w:szCs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cs="Wingdings" w:hint="default"/>
      </w:rPr>
    </w:lvl>
    <w:lvl w:ilvl="3" w:tplc="040C0001" w:tentative="1">
      <w:start w:val="1"/>
      <w:numFmt w:val="bullet"/>
      <w:lvlText w:val=""/>
      <w:lvlJc w:val="left"/>
      <w:pPr>
        <w:tabs>
          <w:tab w:val="num" w:pos="2880"/>
        </w:tabs>
        <w:ind w:left="2880" w:hanging="360"/>
      </w:pPr>
      <w:rPr>
        <w:rFonts w:ascii="Symbol" w:hAnsi="Symbol" w:cs="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cs="Wingdings" w:hint="default"/>
      </w:rPr>
    </w:lvl>
    <w:lvl w:ilvl="6" w:tplc="040C0001" w:tentative="1">
      <w:start w:val="1"/>
      <w:numFmt w:val="bullet"/>
      <w:lvlText w:val=""/>
      <w:lvlJc w:val="left"/>
      <w:pPr>
        <w:tabs>
          <w:tab w:val="num" w:pos="5040"/>
        </w:tabs>
        <w:ind w:left="5040" w:hanging="360"/>
      </w:pPr>
      <w:rPr>
        <w:rFonts w:ascii="Symbol" w:hAnsi="Symbol" w:cs="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626B7AB4"/>
    <w:multiLevelType w:val="hybridMultilevel"/>
    <w:tmpl w:val="3D262BC6"/>
    <w:lvl w:ilvl="0" w:tplc="100C0005">
      <w:start w:val="1"/>
      <w:numFmt w:val="bullet"/>
      <w:lvlText w:val=""/>
      <w:lvlJc w:val="left"/>
      <w:pPr>
        <w:ind w:left="-696" w:hanging="360"/>
      </w:pPr>
      <w:rPr>
        <w:rFonts w:ascii="Wingdings" w:hAnsi="Wingdings" w:cs="Wingdings" w:hint="default"/>
      </w:rPr>
    </w:lvl>
    <w:lvl w:ilvl="1" w:tplc="100C0003" w:tentative="1">
      <w:start w:val="1"/>
      <w:numFmt w:val="bullet"/>
      <w:lvlText w:val="o"/>
      <w:lvlJc w:val="left"/>
      <w:pPr>
        <w:ind w:left="24" w:hanging="360"/>
      </w:pPr>
      <w:rPr>
        <w:rFonts w:ascii="Courier New" w:hAnsi="Courier New" w:cs="Courier New" w:hint="default"/>
      </w:rPr>
    </w:lvl>
    <w:lvl w:ilvl="2" w:tplc="100C0005" w:tentative="1">
      <w:start w:val="1"/>
      <w:numFmt w:val="bullet"/>
      <w:lvlText w:val=""/>
      <w:lvlJc w:val="left"/>
      <w:pPr>
        <w:ind w:left="744" w:hanging="360"/>
      </w:pPr>
      <w:rPr>
        <w:rFonts w:ascii="Wingdings" w:hAnsi="Wingdings" w:cs="Wingdings" w:hint="default"/>
      </w:rPr>
    </w:lvl>
    <w:lvl w:ilvl="3" w:tplc="100C0001" w:tentative="1">
      <w:start w:val="1"/>
      <w:numFmt w:val="bullet"/>
      <w:lvlText w:val=""/>
      <w:lvlJc w:val="left"/>
      <w:pPr>
        <w:ind w:left="1464" w:hanging="360"/>
      </w:pPr>
      <w:rPr>
        <w:rFonts w:ascii="Symbol" w:hAnsi="Symbol" w:cs="Symbol" w:hint="default"/>
      </w:rPr>
    </w:lvl>
    <w:lvl w:ilvl="4" w:tplc="100C0003" w:tentative="1">
      <w:start w:val="1"/>
      <w:numFmt w:val="bullet"/>
      <w:lvlText w:val="o"/>
      <w:lvlJc w:val="left"/>
      <w:pPr>
        <w:ind w:left="2184" w:hanging="360"/>
      </w:pPr>
      <w:rPr>
        <w:rFonts w:ascii="Courier New" w:hAnsi="Courier New" w:cs="Courier New" w:hint="default"/>
      </w:rPr>
    </w:lvl>
    <w:lvl w:ilvl="5" w:tplc="100C0005" w:tentative="1">
      <w:start w:val="1"/>
      <w:numFmt w:val="bullet"/>
      <w:lvlText w:val=""/>
      <w:lvlJc w:val="left"/>
      <w:pPr>
        <w:ind w:left="2904" w:hanging="360"/>
      </w:pPr>
      <w:rPr>
        <w:rFonts w:ascii="Wingdings" w:hAnsi="Wingdings" w:cs="Wingdings" w:hint="default"/>
      </w:rPr>
    </w:lvl>
    <w:lvl w:ilvl="6" w:tplc="100C0001" w:tentative="1">
      <w:start w:val="1"/>
      <w:numFmt w:val="bullet"/>
      <w:lvlText w:val=""/>
      <w:lvlJc w:val="left"/>
      <w:pPr>
        <w:ind w:left="3624" w:hanging="360"/>
      </w:pPr>
      <w:rPr>
        <w:rFonts w:ascii="Symbol" w:hAnsi="Symbol" w:cs="Symbol" w:hint="default"/>
      </w:rPr>
    </w:lvl>
    <w:lvl w:ilvl="7" w:tplc="100C0003" w:tentative="1">
      <w:start w:val="1"/>
      <w:numFmt w:val="bullet"/>
      <w:lvlText w:val="o"/>
      <w:lvlJc w:val="left"/>
      <w:pPr>
        <w:ind w:left="4344" w:hanging="360"/>
      </w:pPr>
      <w:rPr>
        <w:rFonts w:ascii="Courier New" w:hAnsi="Courier New" w:cs="Courier New" w:hint="default"/>
      </w:rPr>
    </w:lvl>
    <w:lvl w:ilvl="8" w:tplc="100C0005" w:tentative="1">
      <w:start w:val="1"/>
      <w:numFmt w:val="bullet"/>
      <w:lvlText w:val=""/>
      <w:lvlJc w:val="left"/>
      <w:pPr>
        <w:ind w:left="5064" w:hanging="360"/>
      </w:pPr>
      <w:rPr>
        <w:rFonts w:ascii="Wingdings" w:hAnsi="Wingdings" w:cs="Wingdings" w:hint="default"/>
      </w:rPr>
    </w:lvl>
  </w:abstractNum>
  <w:abstractNum w:abstractNumId="7" w15:restartNumberingAfterBreak="0">
    <w:nsid w:val="7A642DF3"/>
    <w:multiLevelType w:val="multilevel"/>
    <w:tmpl w:val="F2BCC96C"/>
    <w:lvl w:ilvl="0">
      <w:numFmt w:val="bullet"/>
      <w:lvlText w:val="–"/>
      <w:lvlJc w:val="left"/>
      <w:pPr>
        <w:tabs>
          <w:tab w:val="num" w:pos="964"/>
        </w:tabs>
        <w:ind w:left="964" w:hanging="397"/>
      </w:pPr>
      <w:rPr>
        <w:rFonts w:hint="default"/>
        <w:color w:val="000000"/>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2"/>
  </w:num>
  <w:num w:numId="2">
    <w:abstractNumId w:val="6"/>
  </w:num>
  <w:num w:numId="3">
    <w:abstractNumId w:val="5"/>
  </w:num>
  <w:num w:numId="4">
    <w:abstractNumId w:val="7"/>
  </w:num>
  <w:num w:numId="5">
    <w:abstractNumId w:val="0"/>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proofState w:spelling="clean" w:grammar="clean"/>
  <w:documentProtection w:edit="forms" w:enforcement="0"/>
  <w:defaultTabStop w:val="709"/>
  <w:autoHyphenation/>
  <w:hyphenationZone w:val="425"/>
  <w:drawingGridHorizontalSpacing w:val="120"/>
  <w:displayHorizontalDrawingGridEvery w:val="2"/>
  <w:characterSpacingControl w:val="doNotCompress"/>
  <w:doNotValidateAgainstSchema/>
  <w:doNotDemarcateInvalidXml/>
  <w:hdrShapeDefaults>
    <o:shapedefaults v:ext="edit" spidmax="2049" style="mso-position-horizontal-relative:page;mso-position-vertical-relative:page" fillcolor="white" stroke="f">
      <v:fill color="white"/>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TQ3sjQ3MDBQ0lEKTi0uzszPAykwrAUAdR4uzSwAAAA="/>
  </w:docVars>
  <w:rsids>
    <w:rsidRoot w:val="0073044B"/>
    <w:rsid w:val="00010646"/>
    <w:rsid w:val="00011097"/>
    <w:rsid w:val="000113E4"/>
    <w:rsid w:val="0002243A"/>
    <w:rsid w:val="00037433"/>
    <w:rsid w:val="000407CA"/>
    <w:rsid w:val="00043245"/>
    <w:rsid w:val="000544C8"/>
    <w:rsid w:val="00055A66"/>
    <w:rsid w:val="00062842"/>
    <w:rsid w:val="00080C5E"/>
    <w:rsid w:val="00080FE5"/>
    <w:rsid w:val="0008109A"/>
    <w:rsid w:val="00083CCE"/>
    <w:rsid w:val="000A72C4"/>
    <w:rsid w:val="000C0E96"/>
    <w:rsid w:val="000C51F9"/>
    <w:rsid w:val="000C572B"/>
    <w:rsid w:val="000C7706"/>
    <w:rsid w:val="000D403B"/>
    <w:rsid w:val="000D6E35"/>
    <w:rsid w:val="000E5B82"/>
    <w:rsid w:val="000E7DDE"/>
    <w:rsid w:val="000F0A34"/>
    <w:rsid w:val="00127E78"/>
    <w:rsid w:val="0013698E"/>
    <w:rsid w:val="001406D0"/>
    <w:rsid w:val="00142797"/>
    <w:rsid w:val="0015455E"/>
    <w:rsid w:val="00154B60"/>
    <w:rsid w:val="0015548C"/>
    <w:rsid w:val="00157B62"/>
    <w:rsid w:val="00174422"/>
    <w:rsid w:val="001768E1"/>
    <w:rsid w:val="0018548F"/>
    <w:rsid w:val="0019577A"/>
    <w:rsid w:val="00197303"/>
    <w:rsid w:val="001C124B"/>
    <w:rsid w:val="001C33B7"/>
    <w:rsid w:val="001C3891"/>
    <w:rsid w:val="001D16B3"/>
    <w:rsid w:val="001F0FA5"/>
    <w:rsid w:val="001F64BD"/>
    <w:rsid w:val="002016FF"/>
    <w:rsid w:val="002230BA"/>
    <w:rsid w:val="002248EF"/>
    <w:rsid w:val="0023588E"/>
    <w:rsid w:val="0024678A"/>
    <w:rsid w:val="00247D2E"/>
    <w:rsid w:val="00251448"/>
    <w:rsid w:val="00256208"/>
    <w:rsid w:val="002612D9"/>
    <w:rsid w:val="0026394E"/>
    <w:rsid w:val="00271FDC"/>
    <w:rsid w:val="00275D40"/>
    <w:rsid w:val="002823E9"/>
    <w:rsid w:val="00282415"/>
    <w:rsid w:val="002A5A4F"/>
    <w:rsid w:val="002B5BDD"/>
    <w:rsid w:val="002C61C4"/>
    <w:rsid w:val="002C6DD6"/>
    <w:rsid w:val="002C73AE"/>
    <w:rsid w:val="002D737F"/>
    <w:rsid w:val="002E67CA"/>
    <w:rsid w:val="002F2BCA"/>
    <w:rsid w:val="002F507D"/>
    <w:rsid w:val="00315EF9"/>
    <w:rsid w:val="003169F3"/>
    <w:rsid w:val="00326A3D"/>
    <w:rsid w:val="003402DA"/>
    <w:rsid w:val="003419D6"/>
    <w:rsid w:val="0035571D"/>
    <w:rsid w:val="00357763"/>
    <w:rsid w:val="00363003"/>
    <w:rsid w:val="00363A62"/>
    <w:rsid w:val="00367A17"/>
    <w:rsid w:val="00372A4A"/>
    <w:rsid w:val="00373AC8"/>
    <w:rsid w:val="00385C0D"/>
    <w:rsid w:val="003923A5"/>
    <w:rsid w:val="00392D8E"/>
    <w:rsid w:val="00393752"/>
    <w:rsid w:val="0039494E"/>
    <w:rsid w:val="003A6620"/>
    <w:rsid w:val="003B5453"/>
    <w:rsid w:val="003B6447"/>
    <w:rsid w:val="003B6634"/>
    <w:rsid w:val="003C584C"/>
    <w:rsid w:val="003E36DE"/>
    <w:rsid w:val="003F224F"/>
    <w:rsid w:val="003F3143"/>
    <w:rsid w:val="00407B10"/>
    <w:rsid w:val="00416E1B"/>
    <w:rsid w:val="00434712"/>
    <w:rsid w:val="004372BB"/>
    <w:rsid w:val="004472AF"/>
    <w:rsid w:val="00467EDC"/>
    <w:rsid w:val="00480190"/>
    <w:rsid w:val="004938AF"/>
    <w:rsid w:val="004A77EF"/>
    <w:rsid w:val="004B6EA9"/>
    <w:rsid w:val="004C6C8B"/>
    <w:rsid w:val="004F4A42"/>
    <w:rsid w:val="00520F4A"/>
    <w:rsid w:val="005269A9"/>
    <w:rsid w:val="00530DA0"/>
    <w:rsid w:val="00535401"/>
    <w:rsid w:val="00545B31"/>
    <w:rsid w:val="0055084C"/>
    <w:rsid w:val="0056028E"/>
    <w:rsid w:val="00562AF0"/>
    <w:rsid w:val="0058262C"/>
    <w:rsid w:val="00584DF7"/>
    <w:rsid w:val="00587CA7"/>
    <w:rsid w:val="005931C5"/>
    <w:rsid w:val="005946B2"/>
    <w:rsid w:val="00595ECC"/>
    <w:rsid w:val="005B2A12"/>
    <w:rsid w:val="005B7B9D"/>
    <w:rsid w:val="005C1FA5"/>
    <w:rsid w:val="005E4086"/>
    <w:rsid w:val="005E4B31"/>
    <w:rsid w:val="005E5D11"/>
    <w:rsid w:val="005E7915"/>
    <w:rsid w:val="005F57D2"/>
    <w:rsid w:val="006034FA"/>
    <w:rsid w:val="00617492"/>
    <w:rsid w:val="006265BD"/>
    <w:rsid w:val="006308AB"/>
    <w:rsid w:val="006419D2"/>
    <w:rsid w:val="00651F53"/>
    <w:rsid w:val="00662FC0"/>
    <w:rsid w:val="00666BA9"/>
    <w:rsid w:val="0066781C"/>
    <w:rsid w:val="00670050"/>
    <w:rsid w:val="00677944"/>
    <w:rsid w:val="006A533F"/>
    <w:rsid w:val="006B007F"/>
    <w:rsid w:val="006B3C6C"/>
    <w:rsid w:val="006C0DDB"/>
    <w:rsid w:val="006C6CD6"/>
    <w:rsid w:val="006F4841"/>
    <w:rsid w:val="00706FD7"/>
    <w:rsid w:val="007164A2"/>
    <w:rsid w:val="00726067"/>
    <w:rsid w:val="0073044B"/>
    <w:rsid w:val="007308BC"/>
    <w:rsid w:val="00731AA0"/>
    <w:rsid w:val="007477EA"/>
    <w:rsid w:val="00755621"/>
    <w:rsid w:val="00757194"/>
    <w:rsid w:val="0077054C"/>
    <w:rsid w:val="00793F65"/>
    <w:rsid w:val="007A51D8"/>
    <w:rsid w:val="007B12A1"/>
    <w:rsid w:val="007B2E95"/>
    <w:rsid w:val="007B7AF9"/>
    <w:rsid w:val="007C304B"/>
    <w:rsid w:val="007D0533"/>
    <w:rsid w:val="007D2AC0"/>
    <w:rsid w:val="007E0938"/>
    <w:rsid w:val="007E3245"/>
    <w:rsid w:val="007E782A"/>
    <w:rsid w:val="007E7B19"/>
    <w:rsid w:val="007F0D44"/>
    <w:rsid w:val="007F1392"/>
    <w:rsid w:val="007F152D"/>
    <w:rsid w:val="00811B14"/>
    <w:rsid w:val="0081404A"/>
    <w:rsid w:val="008243A2"/>
    <w:rsid w:val="00824AF5"/>
    <w:rsid w:val="00835B71"/>
    <w:rsid w:val="00836165"/>
    <w:rsid w:val="00837C81"/>
    <w:rsid w:val="008421F0"/>
    <w:rsid w:val="00854438"/>
    <w:rsid w:val="00855C39"/>
    <w:rsid w:val="00863EBD"/>
    <w:rsid w:val="008724AE"/>
    <w:rsid w:val="008B557E"/>
    <w:rsid w:val="008B7675"/>
    <w:rsid w:val="008C242B"/>
    <w:rsid w:val="008C57C6"/>
    <w:rsid w:val="008C66BB"/>
    <w:rsid w:val="008C66FC"/>
    <w:rsid w:val="008C6843"/>
    <w:rsid w:val="008D13EB"/>
    <w:rsid w:val="008D596D"/>
    <w:rsid w:val="008F30FA"/>
    <w:rsid w:val="008F41C4"/>
    <w:rsid w:val="009011C5"/>
    <w:rsid w:val="009132F3"/>
    <w:rsid w:val="009228EA"/>
    <w:rsid w:val="00924BAA"/>
    <w:rsid w:val="00926DB7"/>
    <w:rsid w:val="0092778A"/>
    <w:rsid w:val="009376E1"/>
    <w:rsid w:val="00942F25"/>
    <w:rsid w:val="00947103"/>
    <w:rsid w:val="00954971"/>
    <w:rsid w:val="0096154A"/>
    <w:rsid w:val="009866C0"/>
    <w:rsid w:val="00992A3F"/>
    <w:rsid w:val="00994D8A"/>
    <w:rsid w:val="009955CB"/>
    <w:rsid w:val="00997B97"/>
    <w:rsid w:val="009A0D23"/>
    <w:rsid w:val="009A7BC8"/>
    <w:rsid w:val="009C5963"/>
    <w:rsid w:val="009F1307"/>
    <w:rsid w:val="00A04ECF"/>
    <w:rsid w:val="00A05AEE"/>
    <w:rsid w:val="00A06AB0"/>
    <w:rsid w:val="00A10AEA"/>
    <w:rsid w:val="00A10E6D"/>
    <w:rsid w:val="00A167BF"/>
    <w:rsid w:val="00A26B77"/>
    <w:rsid w:val="00A27EB6"/>
    <w:rsid w:val="00A30C98"/>
    <w:rsid w:val="00A3525F"/>
    <w:rsid w:val="00A35DB3"/>
    <w:rsid w:val="00A41E16"/>
    <w:rsid w:val="00A51F3D"/>
    <w:rsid w:val="00A56F38"/>
    <w:rsid w:val="00A71A33"/>
    <w:rsid w:val="00A7333F"/>
    <w:rsid w:val="00A81E6E"/>
    <w:rsid w:val="00A95375"/>
    <w:rsid w:val="00AA1BB7"/>
    <w:rsid w:val="00AA1FA9"/>
    <w:rsid w:val="00AC0311"/>
    <w:rsid w:val="00AC2F89"/>
    <w:rsid w:val="00AC69F8"/>
    <w:rsid w:val="00AE4E22"/>
    <w:rsid w:val="00AF5F9E"/>
    <w:rsid w:val="00AF6289"/>
    <w:rsid w:val="00B07C41"/>
    <w:rsid w:val="00B10D40"/>
    <w:rsid w:val="00B155AD"/>
    <w:rsid w:val="00B17CF8"/>
    <w:rsid w:val="00B35D10"/>
    <w:rsid w:val="00B40195"/>
    <w:rsid w:val="00B4357D"/>
    <w:rsid w:val="00B43782"/>
    <w:rsid w:val="00B46DEB"/>
    <w:rsid w:val="00B60A5B"/>
    <w:rsid w:val="00B659AB"/>
    <w:rsid w:val="00B770FD"/>
    <w:rsid w:val="00BA68EF"/>
    <w:rsid w:val="00BB1CE0"/>
    <w:rsid w:val="00BB3D04"/>
    <w:rsid w:val="00BB5616"/>
    <w:rsid w:val="00BC0AEA"/>
    <w:rsid w:val="00BC2E1D"/>
    <w:rsid w:val="00BE0D33"/>
    <w:rsid w:val="00BE501B"/>
    <w:rsid w:val="00BF3264"/>
    <w:rsid w:val="00C12BBA"/>
    <w:rsid w:val="00C240BF"/>
    <w:rsid w:val="00C30007"/>
    <w:rsid w:val="00C31BD5"/>
    <w:rsid w:val="00C46F3B"/>
    <w:rsid w:val="00C56D49"/>
    <w:rsid w:val="00C63526"/>
    <w:rsid w:val="00C63DBF"/>
    <w:rsid w:val="00C644C9"/>
    <w:rsid w:val="00C663FC"/>
    <w:rsid w:val="00C9022E"/>
    <w:rsid w:val="00C97635"/>
    <w:rsid w:val="00C97D7D"/>
    <w:rsid w:val="00CA4A76"/>
    <w:rsid w:val="00CA7034"/>
    <w:rsid w:val="00CB0CC3"/>
    <w:rsid w:val="00CB5E47"/>
    <w:rsid w:val="00CC06A0"/>
    <w:rsid w:val="00CD01BC"/>
    <w:rsid w:val="00CD1141"/>
    <w:rsid w:val="00CE0511"/>
    <w:rsid w:val="00CE0D07"/>
    <w:rsid w:val="00CF0AE7"/>
    <w:rsid w:val="00CF4F22"/>
    <w:rsid w:val="00CF5C7B"/>
    <w:rsid w:val="00D04560"/>
    <w:rsid w:val="00D06D1A"/>
    <w:rsid w:val="00D07516"/>
    <w:rsid w:val="00D117FE"/>
    <w:rsid w:val="00D2049B"/>
    <w:rsid w:val="00D3255B"/>
    <w:rsid w:val="00D35B49"/>
    <w:rsid w:val="00D451C0"/>
    <w:rsid w:val="00D51C25"/>
    <w:rsid w:val="00D52064"/>
    <w:rsid w:val="00D53271"/>
    <w:rsid w:val="00D53B12"/>
    <w:rsid w:val="00D7006B"/>
    <w:rsid w:val="00D71C17"/>
    <w:rsid w:val="00D77FBF"/>
    <w:rsid w:val="00D83194"/>
    <w:rsid w:val="00DA57DB"/>
    <w:rsid w:val="00DB474B"/>
    <w:rsid w:val="00DB599F"/>
    <w:rsid w:val="00DC7FAF"/>
    <w:rsid w:val="00DD2098"/>
    <w:rsid w:val="00DE1C67"/>
    <w:rsid w:val="00DE1D8B"/>
    <w:rsid w:val="00DE5B92"/>
    <w:rsid w:val="00DF658D"/>
    <w:rsid w:val="00E064E6"/>
    <w:rsid w:val="00E07B46"/>
    <w:rsid w:val="00E20380"/>
    <w:rsid w:val="00E232D5"/>
    <w:rsid w:val="00E27BE7"/>
    <w:rsid w:val="00E307BE"/>
    <w:rsid w:val="00E32C28"/>
    <w:rsid w:val="00E371A1"/>
    <w:rsid w:val="00E55A73"/>
    <w:rsid w:val="00E6274B"/>
    <w:rsid w:val="00E63298"/>
    <w:rsid w:val="00E64F58"/>
    <w:rsid w:val="00E70EBA"/>
    <w:rsid w:val="00E93684"/>
    <w:rsid w:val="00EC0A10"/>
    <w:rsid w:val="00EC141B"/>
    <w:rsid w:val="00EC688E"/>
    <w:rsid w:val="00ED096A"/>
    <w:rsid w:val="00ED5630"/>
    <w:rsid w:val="00EF1697"/>
    <w:rsid w:val="00EF3B11"/>
    <w:rsid w:val="00F064EA"/>
    <w:rsid w:val="00F17056"/>
    <w:rsid w:val="00F23ACC"/>
    <w:rsid w:val="00F275C9"/>
    <w:rsid w:val="00F31251"/>
    <w:rsid w:val="00F3334A"/>
    <w:rsid w:val="00F43A83"/>
    <w:rsid w:val="00F5676A"/>
    <w:rsid w:val="00F5795A"/>
    <w:rsid w:val="00F63E57"/>
    <w:rsid w:val="00F641BF"/>
    <w:rsid w:val="00F667F1"/>
    <w:rsid w:val="00F80AAA"/>
    <w:rsid w:val="00F875C2"/>
    <w:rsid w:val="00F90C40"/>
    <w:rsid w:val="00F91739"/>
    <w:rsid w:val="00F926CF"/>
    <w:rsid w:val="00F969C8"/>
    <w:rsid w:val="00F96F27"/>
    <w:rsid w:val="00FB1472"/>
    <w:rsid w:val="00FB3504"/>
    <w:rsid w:val="00FB6152"/>
    <w:rsid w:val="00FB666B"/>
    <w:rsid w:val="00FC21DF"/>
    <w:rsid w:val="00FC3A62"/>
    <w:rsid w:val="00FC5DEC"/>
    <w:rsid w:val="00FD342A"/>
    <w:rsid w:val="00FD6C35"/>
    <w:rsid w:val="00FE0D73"/>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horizontal-relative:page;mso-position-vertical-relative:page" fillcolor="white" stroke="f">
      <v:fill color="white"/>
      <v:stroke on="f"/>
    </o:shapedefaults>
    <o:shapelayout v:ext="edit">
      <o:idmap v:ext="edit" data="1"/>
    </o:shapelayout>
  </w:shapeDefaults>
  <w:decimalSymbol w:val="."/>
  <w:listSeparator w:val=","/>
  <w14:docId w14:val="6F92971E"/>
  <w15:docId w15:val="{63F417E8-240C-F944-8ADD-216C00397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fr-CH" w:eastAsia="fr-CH" w:bidi="ar-SA"/>
      </w:rPr>
    </w:rPrDefault>
    <w:pPrDefault>
      <w:pPr>
        <w:jc w:val="both"/>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7433"/>
    <w:pPr>
      <w:spacing w:after="200"/>
    </w:pPr>
  </w:style>
  <w:style w:type="paragraph" w:styleId="Heading1">
    <w:name w:val="heading 1"/>
    <w:basedOn w:val="Normal"/>
    <w:next w:val="Normal"/>
    <w:link w:val="Heading1Char"/>
    <w:uiPriority w:val="99"/>
    <w:qFormat/>
    <w:rsid w:val="00F3334A"/>
    <w:pPr>
      <w:keepNext/>
      <w:keepLines/>
      <w:spacing w:before="480"/>
      <w:outlineLvl w:val="0"/>
    </w:pPr>
    <w:rPr>
      <w:rFonts w:asciiTheme="majorHAnsi" w:eastAsia="Times New Roman" w:hAnsiTheme="majorHAnsi" w:cs="Cambria"/>
      <w:b/>
      <w:bCs/>
      <w:caps/>
      <w:color w:val="056734"/>
      <w:sz w:val="28"/>
      <w:szCs w:val="28"/>
    </w:rPr>
  </w:style>
  <w:style w:type="paragraph" w:styleId="Heading2">
    <w:name w:val="heading 2"/>
    <w:basedOn w:val="Normal"/>
    <w:next w:val="Normal"/>
    <w:link w:val="Heading2Char"/>
    <w:uiPriority w:val="9"/>
    <w:semiHidden/>
    <w:unhideWhenUsed/>
    <w:qFormat/>
    <w:rsid w:val="00F3334A"/>
    <w:pPr>
      <w:keepNext/>
      <w:keepLines/>
      <w:spacing w:before="200"/>
      <w:outlineLvl w:val="1"/>
    </w:pPr>
    <w:rPr>
      <w:rFonts w:asciiTheme="majorHAnsi" w:eastAsiaTheme="majorEastAsia" w:hAnsiTheme="majorHAnsi" w:cstheme="majorBidi"/>
      <w:b/>
      <w:bCs/>
      <w:color w:val="05673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3334A"/>
    <w:rPr>
      <w:rFonts w:asciiTheme="majorHAnsi" w:eastAsia="Times New Roman" w:hAnsiTheme="majorHAnsi" w:cs="Cambria"/>
      <w:b/>
      <w:bCs/>
      <w:caps/>
      <w:color w:val="056734"/>
      <w:sz w:val="28"/>
      <w:szCs w:val="28"/>
    </w:rPr>
  </w:style>
  <w:style w:type="paragraph" w:customStyle="1" w:styleId="RGest">
    <w:name w:val="RGest"/>
    <w:basedOn w:val="Normal"/>
    <w:uiPriority w:val="99"/>
    <w:rsid w:val="0081404A"/>
    <w:rPr>
      <w:rFonts w:cs="Arial"/>
    </w:rPr>
  </w:style>
  <w:style w:type="table" w:styleId="TableGrid">
    <w:name w:val="Table Grid"/>
    <w:basedOn w:val="TableNormal"/>
    <w:uiPriority w:val="99"/>
    <w:rsid w:val="0073044B"/>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rsid w:val="00D04560"/>
    <w:rPr>
      <w:rFonts w:ascii="Tahoma" w:hAnsi="Tahoma" w:cs="Tahoma"/>
      <w:sz w:val="16"/>
      <w:szCs w:val="16"/>
    </w:rPr>
  </w:style>
  <w:style w:type="character" w:customStyle="1" w:styleId="BalloonTextChar">
    <w:name w:val="Balloon Text Char"/>
    <w:basedOn w:val="DefaultParagraphFont"/>
    <w:link w:val="BalloonText"/>
    <w:uiPriority w:val="99"/>
    <w:semiHidden/>
    <w:rsid w:val="00D04560"/>
    <w:rPr>
      <w:rFonts w:ascii="Tahoma" w:hAnsi="Tahoma" w:cs="Tahoma"/>
      <w:sz w:val="16"/>
      <w:szCs w:val="16"/>
    </w:rPr>
  </w:style>
  <w:style w:type="paragraph" w:styleId="Header">
    <w:name w:val="header"/>
    <w:basedOn w:val="Normal"/>
    <w:link w:val="HeaderChar"/>
    <w:uiPriority w:val="99"/>
    <w:semiHidden/>
    <w:rsid w:val="00F5795A"/>
    <w:pPr>
      <w:tabs>
        <w:tab w:val="center" w:pos="4536"/>
        <w:tab w:val="right" w:pos="9072"/>
      </w:tabs>
    </w:pPr>
  </w:style>
  <w:style w:type="character" w:customStyle="1" w:styleId="HeaderChar">
    <w:name w:val="Header Char"/>
    <w:basedOn w:val="DefaultParagraphFont"/>
    <w:link w:val="Header"/>
    <w:uiPriority w:val="99"/>
    <w:semiHidden/>
    <w:rsid w:val="00F5795A"/>
  </w:style>
  <w:style w:type="paragraph" w:styleId="Footer">
    <w:name w:val="footer"/>
    <w:basedOn w:val="Normal"/>
    <w:link w:val="FooterChar"/>
    <w:uiPriority w:val="99"/>
    <w:rsid w:val="00F3334A"/>
    <w:pPr>
      <w:tabs>
        <w:tab w:val="center" w:pos="4536"/>
        <w:tab w:val="right" w:pos="9072"/>
      </w:tabs>
      <w:spacing w:after="0"/>
    </w:pPr>
    <w:rPr>
      <w:color w:val="056734"/>
      <w:sz w:val="14"/>
    </w:rPr>
  </w:style>
  <w:style w:type="character" w:customStyle="1" w:styleId="FooterChar">
    <w:name w:val="Footer Char"/>
    <w:basedOn w:val="DefaultParagraphFont"/>
    <w:link w:val="Footer"/>
    <w:uiPriority w:val="99"/>
    <w:rsid w:val="00F3334A"/>
    <w:rPr>
      <w:color w:val="056734"/>
      <w:sz w:val="14"/>
    </w:rPr>
  </w:style>
  <w:style w:type="character" w:styleId="Hyperlink">
    <w:name w:val="Hyperlink"/>
    <w:basedOn w:val="DefaultParagraphFont"/>
    <w:uiPriority w:val="99"/>
    <w:unhideWhenUsed/>
    <w:rsid w:val="009955CB"/>
    <w:rPr>
      <w:color w:val="0000FF"/>
      <w:u w:val="single"/>
    </w:rPr>
  </w:style>
  <w:style w:type="character" w:styleId="FollowedHyperlink">
    <w:name w:val="FollowedHyperlink"/>
    <w:basedOn w:val="DefaultParagraphFont"/>
    <w:uiPriority w:val="99"/>
    <w:semiHidden/>
    <w:unhideWhenUsed/>
    <w:rsid w:val="008B557E"/>
    <w:rPr>
      <w:color w:val="800080"/>
      <w:u w:val="single"/>
    </w:rPr>
  </w:style>
  <w:style w:type="paragraph" w:styleId="ListParagraph">
    <w:name w:val="List Paragraph"/>
    <w:basedOn w:val="Normal"/>
    <w:uiPriority w:val="34"/>
    <w:qFormat/>
    <w:rsid w:val="008D13EB"/>
    <w:pPr>
      <w:ind w:left="720"/>
    </w:pPr>
    <w:rPr>
      <w:rFonts w:eastAsiaTheme="minorHAnsi"/>
      <w:szCs w:val="22"/>
    </w:rPr>
  </w:style>
  <w:style w:type="character" w:customStyle="1" w:styleId="Heading2Char">
    <w:name w:val="Heading 2 Char"/>
    <w:basedOn w:val="DefaultParagraphFont"/>
    <w:link w:val="Heading2"/>
    <w:uiPriority w:val="9"/>
    <w:semiHidden/>
    <w:rsid w:val="00F3334A"/>
    <w:rPr>
      <w:rFonts w:asciiTheme="majorHAnsi" w:eastAsiaTheme="majorEastAsia" w:hAnsiTheme="majorHAnsi" w:cstheme="majorBidi"/>
      <w:b/>
      <w:bCs/>
      <w:color w:val="056734"/>
      <w:sz w:val="26"/>
      <w:szCs w:val="26"/>
    </w:rPr>
  </w:style>
  <w:style w:type="paragraph" w:styleId="Title">
    <w:name w:val="Title"/>
    <w:basedOn w:val="Normal"/>
    <w:next w:val="Normal"/>
    <w:link w:val="TitleChar"/>
    <w:uiPriority w:val="10"/>
    <w:qFormat/>
    <w:rsid w:val="00F3334A"/>
    <w:pPr>
      <w:pBdr>
        <w:bottom w:val="single" w:sz="8" w:space="4" w:color="056734"/>
      </w:pBdr>
      <w:spacing w:after="300"/>
      <w:contextualSpacing/>
    </w:pPr>
    <w:rPr>
      <w:rFonts w:asciiTheme="majorHAnsi" w:eastAsiaTheme="majorEastAsia" w:hAnsiTheme="majorHAnsi" w:cstheme="majorBidi"/>
      <w:caps/>
      <w:color w:val="056734"/>
      <w:spacing w:val="5"/>
      <w:kern w:val="28"/>
      <w:sz w:val="52"/>
      <w:szCs w:val="52"/>
    </w:rPr>
  </w:style>
  <w:style w:type="character" w:customStyle="1" w:styleId="TitleChar">
    <w:name w:val="Title Char"/>
    <w:basedOn w:val="DefaultParagraphFont"/>
    <w:link w:val="Title"/>
    <w:uiPriority w:val="10"/>
    <w:rsid w:val="00F3334A"/>
    <w:rPr>
      <w:rFonts w:asciiTheme="majorHAnsi" w:eastAsiaTheme="majorEastAsia" w:hAnsiTheme="majorHAnsi" w:cstheme="majorBidi"/>
      <w:caps/>
      <w:color w:val="056734"/>
      <w:spacing w:val="5"/>
      <w:kern w:val="28"/>
      <w:sz w:val="52"/>
      <w:szCs w:val="52"/>
    </w:rPr>
  </w:style>
  <w:style w:type="paragraph" w:styleId="Subtitle">
    <w:name w:val="Subtitle"/>
    <w:basedOn w:val="Normal"/>
    <w:next w:val="Normal"/>
    <w:link w:val="SubtitleChar"/>
    <w:uiPriority w:val="11"/>
    <w:qFormat/>
    <w:rsid w:val="00F3334A"/>
    <w:pPr>
      <w:numPr>
        <w:ilvl w:val="1"/>
      </w:numPr>
    </w:pPr>
    <w:rPr>
      <w:rFonts w:asciiTheme="majorHAnsi" w:eastAsiaTheme="majorEastAsia" w:hAnsiTheme="majorHAnsi" w:cstheme="majorBidi"/>
      <w:i/>
      <w:iCs/>
      <w:color w:val="056734"/>
      <w:spacing w:val="15"/>
      <w:sz w:val="24"/>
    </w:rPr>
  </w:style>
  <w:style w:type="character" w:customStyle="1" w:styleId="SubtitleChar">
    <w:name w:val="Subtitle Char"/>
    <w:basedOn w:val="DefaultParagraphFont"/>
    <w:link w:val="Subtitle"/>
    <w:uiPriority w:val="11"/>
    <w:rsid w:val="00F3334A"/>
    <w:rPr>
      <w:rFonts w:asciiTheme="majorHAnsi" w:eastAsiaTheme="majorEastAsia" w:hAnsiTheme="majorHAnsi" w:cstheme="majorBidi"/>
      <w:i/>
      <w:iCs/>
      <w:color w:val="056734"/>
      <w:spacing w:val="15"/>
      <w:sz w:val="24"/>
    </w:rPr>
  </w:style>
  <w:style w:type="paragraph" w:customStyle="1" w:styleId="Expditeurpieddepage">
    <w:name w:val="Expéditeur &amp; pied de page"/>
    <w:basedOn w:val="Normal"/>
    <w:qFormat/>
    <w:rsid w:val="00F3334A"/>
    <w:pPr>
      <w:autoSpaceDE w:val="0"/>
      <w:autoSpaceDN w:val="0"/>
      <w:adjustRightInd w:val="0"/>
      <w:spacing w:after="0"/>
      <w:jc w:val="right"/>
    </w:pPr>
    <w:rPr>
      <w:rFonts w:cs="Arial"/>
      <w:color w:val="056734"/>
      <w:sz w:val="14"/>
    </w:rPr>
  </w:style>
  <w:style w:type="character" w:styleId="IntenseEmphasis">
    <w:name w:val="Intense Emphasis"/>
    <w:basedOn w:val="DefaultParagraphFont"/>
    <w:uiPriority w:val="21"/>
    <w:rsid w:val="00F3334A"/>
    <w:rPr>
      <w:b/>
      <w:bCs/>
      <w:i/>
      <w:iCs/>
      <w:color w:val="056734"/>
    </w:rPr>
  </w:style>
  <w:style w:type="paragraph" w:styleId="IntenseQuote">
    <w:name w:val="Intense Quote"/>
    <w:basedOn w:val="Normal"/>
    <w:next w:val="Normal"/>
    <w:link w:val="IntenseQuoteChar"/>
    <w:uiPriority w:val="30"/>
    <w:rsid w:val="00F3334A"/>
    <w:pPr>
      <w:pBdr>
        <w:bottom w:val="single" w:sz="4" w:space="4" w:color="056734"/>
      </w:pBdr>
      <w:spacing w:before="200" w:after="280"/>
      <w:ind w:left="936" w:right="936"/>
    </w:pPr>
    <w:rPr>
      <w:b/>
      <w:bCs/>
      <w:i/>
      <w:iCs/>
      <w:color w:val="056734"/>
    </w:rPr>
  </w:style>
  <w:style w:type="character" w:customStyle="1" w:styleId="IntenseQuoteChar">
    <w:name w:val="Intense Quote Char"/>
    <w:basedOn w:val="DefaultParagraphFont"/>
    <w:link w:val="IntenseQuote"/>
    <w:uiPriority w:val="30"/>
    <w:rsid w:val="00F3334A"/>
    <w:rPr>
      <w:b/>
      <w:bCs/>
      <w:i/>
      <w:iCs/>
      <w:color w:val="056734"/>
    </w:rPr>
  </w:style>
  <w:style w:type="character" w:styleId="IntenseReference">
    <w:name w:val="Intense Reference"/>
    <w:basedOn w:val="DefaultParagraphFont"/>
    <w:uiPriority w:val="32"/>
    <w:rsid w:val="00F3334A"/>
    <w:rPr>
      <w:b/>
      <w:bCs/>
      <w:smallCaps/>
      <w:color w:val="056734"/>
      <w:spacing w:val="5"/>
      <w:u w:val="single"/>
    </w:rPr>
  </w:style>
  <w:style w:type="character" w:styleId="SubtleReference">
    <w:name w:val="Subtle Reference"/>
    <w:basedOn w:val="DefaultParagraphFont"/>
    <w:uiPriority w:val="31"/>
    <w:rsid w:val="00F3334A"/>
    <w:rPr>
      <w:smallCaps/>
      <w:color w:val="056734"/>
      <w:u w:val="single"/>
    </w:rPr>
  </w:style>
  <w:style w:type="paragraph" w:styleId="Date">
    <w:name w:val="Date"/>
    <w:basedOn w:val="Normal"/>
    <w:next w:val="Normal"/>
    <w:link w:val="DateChar"/>
    <w:uiPriority w:val="99"/>
    <w:unhideWhenUsed/>
    <w:rsid w:val="0035571D"/>
    <w:pPr>
      <w:spacing w:after="0"/>
      <w:ind w:left="3969"/>
    </w:pPr>
  </w:style>
  <w:style w:type="character" w:customStyle="1" w:styleId="DateChar">
    <w:name w:val="Date Char"/>
    <w:basedOn w:val="DefaultParagraphFont"/>
    <w:link w:val="Date"/>
    <w:uiPriority w:val="99"/>
    <w:rsid w:val="0035571D"/>
  </w:style>
  <w:style w:type="paragraph" w:styleId="NormalWeb">
    <w:name w:val="Normal (Web)"/>
    <w:basedOn w:val="Normal"/>
    <w:uiPriority w:val="99"/>
    <w:unhideWhenUsed/>
    <w:rsid w:val="002823E9"/>
    <w:pPr>
      <w:spacing w:after="210" w:line="210" w:lineRule="atLeast"/>
    </w:pPr>
    <w:rPr>
      <w:rFonts w:ascii="Times New Roman" w:eastAsia="Times New Roman" w:hAnsi="Times New Roman"/>
      <w:sz w:val="17"/>
      <w:szCs w:val="17"/>
    </w:rPr>
  </w:style>
  <w:style w:type="character" w:styleId="Strong">
    <w:name w:val="Strong"/>
    <w:basedOn w:val="DefaultParagraphFont"/>
    <w:uiPriority w:val="22"/>
    <w:qFormat/>
    <w:rsid w:val="006308AB"/>
    <w:rPr>
      <w:b/>
      <w:bCs/>
    </w:rPr>
  </w:style>
  <w:style w:type="character" w:styleId="CommentReference">
    <w:name w:val="annotation reference"/>
    <w:basedOn w:val="DefaultParagraphFont"/>
    <w:uiPriority w:val="99"/>
    <w:semiHidden/>
    <w:unhideWhenUsed/>
    <w:rsid w:val="006308AB"/>
    <w:rPr>
      <w:sz w:val="16"/>
      <w:szCs w:val="16"/>
    </w:rPr>
  </w:style>
  <w:style w:type="paragraph" w:styleId="CommentText">
    <w:name w:val="annotation text"/>
    <w:basedOn w:val="Normal"/>
    <w:link w:val="CommentTextChar"/>
    <w:uiPriority w:val="99"/>
    <w:unhideWhenUsed/>
    <w:rsid w:val="006308AB"/>
    <w:pPr>
      <w:spacing w:after="160"/>
      <w:jc w:val="left"/>
    </w:pPr>
    <w:rPr>
      <w:rFonts w:asciiTheme="minorHAnsi" w:eastAsiaTheme="minorHAnsi" w:hAnsiTheme="minorHAnsi" w:cstheme="minorBidi"/>
      <w:lang w:val="de-CH" w:eastAsia="en-US"/>
    </w:rPr>
  </w:style>
  <w:style w:type="character" w:customStyle="1" w:styleId="CommentTextChar">
    <w:name w:val="Comment Text Char"/>
    <w:basedOn w:val="DefaultParagraphFont"/>
    <w:link w:val="CommentText"/>
    <w:uiPriority w:val="99"/>
    <w:rsid w:val="006308AB"/>
    <w:rPr>
      <w:rFonts w:asciiTheme="minorHAnsi" w:eastAsiaTheme="minorHAnsi" w:hAnsiTheme="minorHAnsi" w:cstheme="minorBidi"/>
      <w:lang w:val="de-CH" w:eastAsia="en-US"/>
    </w:rPr>
  </w:style>
  <w:style w:type="paragraph" w:styleId="NoSpacing">
    <w:name w:val="No Spacing"/>
    <w:uiPriority w:val="1"/>
    <w:qFormat/>
    <w:rsid w:val="006308AB"/>
    <w:pPr>
      <w:jc w:val="left"/>
    </w:pPr>
    <w:rPr>
      <w:rFonts w:asciiTheme="minorHAnsi" w:eastAsiaTheme="minorHAnsi" w:hAnsiTheme="minorHAnsi" w:cstheme="minorBidi"/>
      <w:sz w:val="22"/>
      <w:szCs w:val="22"/>
      <w:lang w:val="de-CH" w:eastAsia="en-US"/>
    </w:rPr>
  </w:style>
  <w:style w:type="paragraph" w:styleId="CommentSubject">
    <w:name w:val="annotation subject"/>
    <w:basedOn w:val="CommentText"/>
    <w:next w:val="CommentText"/>
    <w:link w:val="CommentSubjectChar"/>
    <w:uiPriority w:val="99"/>
    <w:semiHidden/>
    <w:unhideWhenUsed/>
    <w:rsid w:val="00326A3D"/>
    <w:pPr>
      <w:spacing w:after="200"/>
      <w:jc w:val="both"/>
    </w:pPr>
    <w:rPr>
      <w:rFonts w:ascii="Arial" w:eastAsia="Calibri" w:hAnsi="Arial" w:cs="Times New Roman"/>
      <w:b/>
      <w:bCs/>
      <w:lang w:val="fr-CH" w:eastAsia="fr-CH"/>
    </w:rPr>
  </w:style>
  <w:style w:type="character" w:customStyle="1" w:styleId="CommentSubjectChar">
    <w:name w:val="Comment Subject Char"/>
    <w:basedOn w:val="CommentTextChar"/>
    <w:link w:val="CommentSubject"/>
    <w:uiPriority w:val="99"/>
    <w:semiHidden/>
    <w:rsid w:val="00326A3D"/>
    <w:rPr>
      <w:rFonts w:asciiTheme="minorHAnsi" w:eastAsiaTheme="minorHAnsi" w:hAnsiTheme="minorHAnsi" w:cstheme="minorBidi"/>
      <w:b/>
      <w:bCs/>
      <w:lang w:val="de-CH" w:eastAsia="en-US"/>
    </w:rPr>
  </w:style>
  <w:style w:type="character" w:styleId="LineNumber">
    <w:name w:val="line number"/>
    <w:basedOn w:val="DefaultParagraphFont"/>
    <w:uiPriority w:val="99"/>
    <w:semiHidden/>
    <w:unhideWhenUsed/>
    <w:rsid w:val="005E4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11426">
      <w:bodyDiv w:val="1"/>
      <w:marLeft w:val="0"/>
      <w:marRight w:val="0"/>
      <w:marTop w:val="0"/>
      <w:marBottom w:val="0"/>
      <w:divBdr>
        <w:top w:val="none" w:sz="0" w:space="0" w:color="auto"/>
        <w:left w:val="none" w:sz="0" w:space="0" w:color="auto"/>
        <w:bottom w:val="none" w:sz="0" w:space="0" w:color="auto"/>
        <w:right w:val="none" w:sz="0" w:space="0" w:color="auto"/>
      </w:divBdr>
    </w:div>
    <w:div w:id="82458676">
      <w:bodyDiv w:val="1"/>
      <w:marLeft w:val="0"/>
      <w:marRight w:val="0"/>
      <w:marTop w:val="0"/>
      <w:marBottom w:val="0"/>
      <w:divBdr>
        <w:top w:val="none" w:sz="0" w:space="0" w:color="auto"/>
        <w:left w:val="none" w:sz="0" w:space="0" w:color="auto"/>
        <w:bottom w:val="none" w:sz="0" w:space="0" w:color="auto"/>
        <w:right w:val="none" w:sz="0" w:space="0" w:color="auto"/>
      </w:divBdr>
      <w:divsChild>
        <w:div w:id="1675066156">
          <w:marLeft w:val="0"/>
          <w:marRight w:val="0"/>
          <w:marTop w:val="0"/>
          <w:marBottom w:val="0"/>
          <w:divBdr>
            <w:top w:val="none" w:sz="0" w:space="0" w:color="auto"/>
            <w:left w:val="none" w:sz="0" w:space="0" w:color="auto"/>
            <w:bottom w:val="none" w:sz="0" w:space="0" w:color="auto"/>
            <w:right w:val="none" w:sz="0" w:space="0" w:color="auto"/>
          </w:divBdr>
          <w:divsChild>
            <w:div w:id="1979332441">
              <w:marLeft w:val="0"/>
              <w:marRight w:val="0"/>
              <w:marTop w:val="0"/>
              <w:marBottom w:val="0"/>
              <w:divBdr>
                <w:top w:val="none" w:sz="0" w:space="0" w:color="auto"/>
                <w:left w:val="none" w:sz="0" w:space="0" w:color="auto"/>
                <w:bottom w:val="none" w:sz="0" w:space="0" w:color="auto"/>
                <w:right w:val="none" w:sz="0" w:space="0" w:color="auto"/>
              </w:divBdr>
              <w:divsChild>
                <w:div w:id="1542134559">
                  <w:marLeft w:val="0"/>
                  <w:marRight w:val="0"/>
                  <w:marTop w:val="0"/>
                  <w:marBottom w:val="0"/>
                  <w:divBdr>
                    <w:top w:val="none" w:sz="0" w:space="0" w:color="auto"/>
                    <w:left w:val="none" w:sz="0" w:space="0" w:color="auto"/>
                    <w:bottom w:val="none" w:sz="0" w:space="0" w:color="auto"/>
                    <w:right w:val="none" w:sz="0" w:space="0" w:color="auto"/>
                  </w:divBdr>
                  <w:divsChild>
                    <w:div w:id="2095931738">
                      <w:marLeft w:val="0"/>
                      <w:marRight w:val="0"/>
                      <w:marTop w:val="0"/>
                      <w:marBottom w:val="0"/>
                      <w:divBdr>
                        <w:top w:val="none" w:sz="0" w:space="0" w:color="auto"/>
                        <w:left w:val="none" w:sz="0" w:space="0" w:color="auto"/>
                        <w:bottom w:val="none" w:sz="0" w:space="0" w:color="auto"/>
                        <w:right w:val="none" w:sz="0" w:space="0" w:color="auto"/>
                      </w:divBdr>
                      <w:divsChild>
                        <w:div w:id="860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2488015">
      <w:bodyDiv w:val="1"/>
      <w:marLeft w:val="0"/>
      <w:marRight w:val="0"/>
      <w:marTop w:val="0"/>
      <w:marBottom w:val="0"/>
      <w:divBdr>
        <w:top w:val="none" w:sz="0" w:space="0" w:color="auto"/>
        <w:left w:val="none" w:sz="0" w:space="0" w:color="auto"/>
        <w:bottom w:val="none" w:sz="0" w:space="0" w:color="auto"/>
        <w:right w:val="none" w:sz="0" w:space="0" w:color="auto"/>
      </w:divBdr>
    </w:div>
    <w:div w:id="983042424">
      <w:bodyDiv w:val="1"/>
      <w:marLeft w:val="0"/>
      <w:marRight w:val="0"/>
      <w:marTop w:val="0"/>
      <w:marBottom w:val="0"/>
      <w:divBdr>
        <w:top w:val="none" w:sz="0" w:space="0" w:color="auto"/>
        <w:left w:val="none" w:sz="0" w:space="0" w:color="auto"/>
        <w:bottom w:val="none" w:sz="0" w:space="0" w:color="auto"/>
        <w:right w:val="none" w:sz="0" w:space="0" w:color="auto"/>
      </w:divBdr>
      <w:divsChild>
        <w:div w:id="1843205533">
          <w:marLeft w:val="0"/>
          <w:marRight w:val="0"/>
          <w:marTop w:val="0"/>
          <w:marBottom w:val="0"/>
          <w:divBdr>
            <w:top w:val="none" w:sz="0" w:space="0" w:color="auto"/>
            <w:left w:val="none" w:sz="0" w:space="0" w:color="auto"/>
            <w:bottom w:val="none" w:sz="0" w:space="0" w:color="auto"/>
            <w:right w:val="none" w:sz="0" w:space="0" w:color="auto"/>
          </w:divBdr>
          <w:divsChild>
            <w:div w:id="142018099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86535640">
      <w:bodyDiv w:val="1"/>
      <w:marLeft w:val="0"/>
      <w:marRight w:val="0"/>
      <w:marTop w:val="0"/>
      <w:marBottom w:val="0"/>
      <w:divBdr>
        <w:top w:val="none" w:sz="0" w:space="0" w:color="auto"/>
        <w:left w:val="none" w:sz="0" w:space="0" w:color="auto"/>
        <w:bottom w:val="none" w:sz="0" w:space="0" w:color="auto"/>
        <w:right w:val="none" w:sz="0" w:space="0" w:color="auto"/>
      </w:divBdr>
    </w:div>
    <w:div w:id="1400589739">
      <w:bodyDiv w:val="1"/>
      <w:marLeft w:val="0"/>
      <w:marRight w:val="0"/>
      <w:marTop w:val="0"/>
      <w:marBottom w:val="0"/>
      <w:divBdr>
        <w:top w:val="none" w:sz="0" w:space="0" w:color="auto"/>
        <w:left w:val="none" w:sz="0" w:space="0" w:color="auto"/>
        <w:bottom w:val="none" w:sz="0" w:space="0" w:color="auto"/>
        <w:right w:val="none" w:sz="0" w:space="0" w:color="auto"/>
      </w:divBdr>
    </w:div>
    <w:div w:id="1452633124">
      <w:bodyDiv w:val="1"/>
      <w:marLeft w:val="0"/>
      <w:marRight w:val="0"/>
      <w:marTop w:val="0"/>
      <w:marBottom w:val="0"/>
      <w:divBdr>
        <w:top w:val="none" w:sz="0" w:space="0" w:color="auto"/>
        <w:left w:val="none" w:sz="0" w:space="0" w:color="auto"/>
        <w:bottom w:val="none" w:sz="0" w:space="0" w:color="auto"/>
        <w:right w:val="none" w:sz="0" w:space="0" w:color="auto"/>
      </w:divBdr>
    </w:div>
    <w:div w:id="2064983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hèmeUniNE">
  <a:themeElements>
    <a:clrScheme name="UniNE">
      <a:dk1>
        <a:sysClr val="windowText" lastClr="000000"/>
      </a:dk1>
      <a:lt1>
        <a:sysClr val="window" lastClr="FFFFFF"/>
      </a:lt1>
      <a:dk2>
        <a:srgbClr val="004C7D"/>
      </a:dk2>
      <a:lt2>
        <a:srgbClr val="EEECE1"/>
      </a:lt2>
      <a:accent1>
        <a:srgbClr val="004C7D"/>
      </a:accent1>
      <a:accent2>
        <a:srgbClr val="0083B0"/>
      </a:accent2>
      <a:accent3>
        <a:srgbClr val="056734"/>
      </a:accent3>
      <a:accent4>
        <a:srgbClr val="B70F1D"/>
      </a:accent4>
      <a:accent5>
        <a:srgbClr val="EB9800"/>
      </a:accent5>
      <a:accent6>
        <a:srgbClr val="904C88"/>
      </a:accent6>
      <a:hlink>
        <a:srgbClr val="0000FF"/>
      </a:hlink>
      <a:folHlink>
        <a:srgbClr val="800080"/>
      </a:folHlink>
    </a:clrScheme>
    <a:fontScheme name="Office Classique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B8791C-B63A-CE45-9DBA-01B8F0215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67</Words>
  <Characters>955</Characters>
  <Application>Microsoft Office Word</Application>
  <DocSecurity>0</DocSecurity>
  <Lines>7</Lines>
  <Paragraphs>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NE</Company>
  <LinksUpToDate>false</LinksUpToDate>
  <CharactersWithSpaces>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ehndrich</dc:creator>
  <cp:lastModifiedBy>Joop Vermeer</cp:lastModifiedBy>
  <cp:revision>3</cp:revision>
  <cp:lastPrinted>2012-09-12T13:08:00Z</cp:lastPrinted>
  <dcterms:created xsi:type="dcterms:W3CDTF">2019-11-21T20:10:00Z</dcterms:created>
  <dcterms:modified xsi:type="dcterms:W3CDTF">2019-11-21T20:12:00Z</dcterms:modified>
</cp:coreProperties>
</file>